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9D5FF" w14:textId="77777777" w:rsidR="00A24C70" w:rsidRPr="00707F34" w:rsidRDefault="00000000" w:rsidP="00F565CC">
      <w:pPr>
        <w:pStyle w:val="Heading1"/>
        <w:spacing w:after="240" w:line="360" w:lineRule="auto"/>
        <w:jc w:val="center"/>
        <w:rPr>
          <w:rFonts w:ascii="Arial" w:hAnsi="Arial" w:cs="Arial"/>
          <w:b/>
          <w:sz w:val="24"/>
          <w:u w:val="single"/>
        </w:rPr>
      </w:pPr>
      <w:r w:rsidRPr="00707F34">
        <w:rPr>
          <w:rFonts w:ascii="Arial" w:hAnsi="Arial" w:cs="Arial"/>
          <w:b/>
          <w:sz w:val="24"/>
          <w:u w:val="single"/>
        </w:rPr>
        <w:t>Actualización de contacto anual del pasante del NIRS - Año fiscal 2023</w:t>
      </w:r>
    </w:p>
    <w:p w14:paraId="417F43B2" w14:textId="77777777" w:rsidR="009E53DE" w:rsidRPr="00AF40E9" w:rsidRDefault="009E53DE" w:rsidP="009E53DE">
      <w:pPr>
        <w:rPr>
          <w:b/>
          <w:bCs/>
          <w:color w:val="FF0000"/>
          <w:sz w:val="20"/>
          <w:szCs w:val="20"/>
        </w:rPr>
      </w:pPr>
      <w:r w:rsidRPr="00AF40E9">
        <w:rPr>
          <w:b/>
          <w:bCs/>
          <w:color w:val="FF0000"/>
          <w:sz w:val="20"/>
        </w:rPr>
        <w:t>* Respuesta obligatoria</w:t>
      </w:r>
    </w:p>
    <w:p w14:paraId="05A354C8" w14:textId="77777777" w:rsidR="00F565CC" w:rsidRPr="00707F34" w:rsidRDefault="00F565CC" w:rsidP="00A24C70">
      <w:pPr>
        <w:spacing w:after="60" w:line="240" w:lineRule="auto"/>
        <w:rPr>
          <w:rFonts w:ascii="Arial" w:hAnsi="Arial" w:cs="Arial"/>
          <w:sz w:val="24"/>
          <w:szCs w:val="24"/>
        </w:rPr>
      </w:pPr>
    </w:p>
    <w:p w14:paraId="65F83886"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Nombre</w:t>
      </w:r>
      <w:r w:rsidRPr="00707F34">
        <w:rPr>
          <w:rFonts w:ascii="Arial" w:hAnsi="Arial" w:cs="Arial"/>
          <w:sz w:val="24"/>
        </w:rPr>
        <w:t>:</w:t>
      </w:r>
      <w:r w:rsidRPr="00707F34">
        <w:rPr>
          <w:rFonts w:ascii="Arial" w:hAnsi="Arial" w:cs="Arial"/>
          <w:sz w:val="24"/>
        </w:rPr>
        <w:tab/>
      </w:r>
      <w:r w:rsidRPr="00707F34">
        <w:rPr>
          <w:rFonts w:ascii="Arial" w:hAnsi="Arial" w:cs="Arial"/>
          <w:sz w:val="24"/>
        </w:rPr>
        <w:tab/>
        <w:t>_______________________</w:t>
      </w:r>
    </w:p>
    <w:p w14:paraId="7E9D4B89"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Segundo nombre</w:t>
      </w:r>
      <w:r w:rsidRPr="00707F34">
        <w:rPr>
          <w:rFonts w:ascii="Arial" w:hAnsi="Arial" w:cs="Arial"/>
          <w:sz w:val="24"/>
        </w:rPr>
        <w:t>:</w:t>
      </w:r>
      <w:r w:rsidRPr="00707F34">
        <w:rPr>
          <w:rFonts w:ascii="Arial" w:hAnsi="Arial" w:cs="Arial"/>
          <w:sz w:val="24"/>
        </w:rPr>
        <w:tab/>
        <w:t>_______________________</w:t>
      </w:r>
    </w:p>
    <w:p w14:paraId="7367C552"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Apellido</w:t>
      </w:r>
      <w:r w:rsidRPr="00707F34">
        <w:rPr>
          <w:rFonts w:ascii="Arial" w:hAnsi="Arial" w:cs="Arial"/>
          <w:sz w:val="24"/>
        </w:rPr>
        <w:t>:</w:t>
      </w:r>
      <w:r w:rsidRPr="00707F34">
        <w:rPr>
          <w:rFonts w:ascii="Arial" w:hAnsi="Arial" w:cs="Arial"/>
          <w:sz w:val="24"/>
        </w:rPr>
        <w:tab/>
      </w:r>
      <w:r w:rsidRPr="00707F34">
        <w:rPr>
          <w:rFonts w:ascii="Arial" w:hAnsi="Arial" w:cs="Arial"/>
          <w:sz w:val="24"/>
        </w:rPr>
        <w:tab/>
        <w:t>_______________________</w:t>
      </w:r>
    </w:p>
    <w:p w14:paraId="6F09D30C" w14:textId="58AE4DF0" w:rsidR="00A24C70" w:rsidRPr="00707F34" w:rsidRDefault="00000000" w:rsidP="00A24C70">
      <w:pPr>
        <w:pBdr>
          <w:bottom w:val="single" w:sz="6" w:space="1" w:color="auto"/>
        </w:pBdr>
        <w:spacing w:after="60" w:line="240" w:lineRule="auto"/>
        <w:rPr>
          <w:rFonts w:ascii="Arial" w:hAnsi="Arial" w:cs="Arial"/>
          <w:sz w:val="24"/>
          <w:szCs w:val="24"/>
        </w:rPr>
      </w:pPr>
      <w:r w:rsidRPr="00707F34">
        <w:rPr>
          <w:rFonts w:ascii="Arial" w:hAnsi="Arial" w:cs="Arial"/>
          <w:b/>
          <w:sz w:val="24"/>
        </w:rPr>
        <w:t>Nombre anterior/de soltera</w:t>
      </w:r>
      <w:r w:rsidRPr="00707F34">
        <w:rPr>
          <w:rFonts w:ascii="Arial" w:hAnsi="Arial" w:cs="Arial"/>
          <w:sz w:val="24"/>
        </w:rPr>
        <w:t xml:space="preserve"> (si</w:t>
      </w:r>
      <w:r w:rsidR="004D155B" w:rsidRPr="00707F34">
        <w:rPr>
          <w:rFonts w:ascii="Arial" w:hAnsi="Arial" w:cs="Arial"/>
          <w:sz w:val="24"/>
        </w:rPr>
        <w:t xml:space="preserve"> aplica </w:t>
      </w:r>
      <w:r w:rsidRPr="00707F34">
        <w:rPr>
          <w:rFonts w:ascii="Arial" w:hAnsi="Arial" w:cs="Arial"/>
          <w:sz w:val="24"/>
        </w:rPr>
        <w:t>):</w:t>
      </w:r>
      <w:r w:rsidRPr="00707F34">
        <w:rPr>
          <w:rFonts w:ascii="Arial" w:hAnsi="Arial" w:cs="Arial"/>
          <w:sz w:val="24"/>
        </w:rPr>
        <w:tab/>
        <w:t>_______________________</w:t>
      </w:r>
    </w:p>
    <w:p w14:paraId="66F261BA" w14:textId="77777777" w:rsidR="00A24C70" w:rsidRPr="00707F34" w:rsidRDefault="00A24C70" w:rsidP="00A24C70">
      <w:pPr>
        <w:pBdr>
          <w:bottom w:val="single" w:sz="6" w:space="1" w:color="auto"/>
        </w:pBdr>
        <w:spacing w:after="60" w:line="240" w:lineRule="auto"/>
        <w:rPr>
          <w:rFonts w:ascii="Arial" w:hAnsi="Arial" w:cs="Arial"/>
          <w:sz w:val="24"/>
          <w:szCs w:val="24"/>
        </w:rPr>
      </w:pPr>
    </w:p>
    <w:p w14:paraId="7B9C0BD6" w14:textId="77777777" w:rsidR="00A24C70" w:rsidRPr="00707F34" w:rsidRDefault="00A24C70" w:rsidP="00A24C70">
      <w:pPr>
        <w:spacing w:after="0"/>
        <w:rPr>
          <w:rFonts w:ascii="Arial" w:hAnsi="Arial" w:cs="Arial"/>
          <w:sz w:val="24"/>
          <w:szCs w:val="24"/>
        </w:rPr>
      </w:pPr>
    </w:p>
    <w:p w14:paraId="2C7F06D5" w14:textId="77777777" w:rsidR="00A24C70" w:rsidRPr="00707F34" w:rsidRDefault="00000000" w:rsidP="00A24C70">
      <w:pPr>
        <w:rPr>
          <w:rFonts w:ascii="Arial" w:hAnsi="Arial" w:cs="Arial"/>
          <w:sz w:val="24"/>
          <w:szCs w:val="24"/>
        </w:rPr>
      </w:pPr>
      <w:r w:rsidRPr="00707F34">
        <w:rPr>
          <w:rFonts w:ascii="Arial" w:hAnsi="Arial" w:cs="Arial"/>
          <w:b/>
          <w:sz w:val="24"/>
        </w:rPr>
        <w:t>Dirección actual</w:t>
      </w:r>
      <w:r w:rsidRPr="00707F34">
        <w:rPr>
          <w:rFonts w:ascii="Arial" w:hAnsi="Arial" w:cs="Arial"/>
          <w:sz w:val="24"/>
        </w:rPr>
        <w:t xml:space="preserve"> (donde desea que se le contacte)</w:t>
      </w:r>
    </w:p>
    <w:p w14:paraId="2035D70C"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Dirección 1</w:t>
      </w:r>
      <w:r w:rsidRPr="00707F34">
        <w:rPr>
          <w:rFonts w:ascii="Arial" w:hAnsi="Arial" w:cs="Arial"/>
          <w:sz w:val="24"/>
        </w:rPr>
        <w:t xml:space="preserve">: </w:t>
      </w:r>
      <w:r w:rsidRPr="00707F34">
        <w:rPr>
          <w:rFonts w:ascii="Arial" w:hAnsi="Arial" w:cs="Arial"/>
          <w:sz w:val="24"/>
        </w:rPr>
        <w:tab/>
        <w:t>______________________________</w:t>
      </w:r>
    </w:p>
    <w:p w14:paraId="4C87ADA4"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Dirección 2</w:t>
      </w:r>
      <w:r w:rsidRPr="00707F34">
        <w:rPr>
          <w:rFonts w:ascii="Arial" w:hAnsi="Arial" w:cs="Arial"/>
          <w:sz w:val="24"/>
        </w:rPr>
        <w:t>:</w:t>
      </w:r>
      <w:r w:rsidRPr="00707F34">
        <w:rPr>
          <w:rFonts w:ascii="Arial" w:hAnsi="Arial" w:cs="Arial"/>
          <w:sz w:val="24"/>
        </w:rPr>
        <w:tab/>
        <w:t>______________________________</w:t>
      </w:r>
    </w:p>
    <w:p w14:paraId="0C1D54F5"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Ciudad</w:t>
      </w:r>
      <w:r w:rsidRPr="00707F34">
        <w:rPr>
          <w:rFonts w:ascii="Arial" w:hAnsi="Arial" w:cs="Arial"/>
          <w:sz w:val="24"/>
        </w:rPr>
        <w:t>:</w:t>
      </w:r>
      <w:r w:rsidRPr="00707F34">
        <w:rPr>
          <w:rFonts w:ascii="Arial" w:hAnsi="Arial" w:cs="Arial"/>
          <w:sz w:val="24"/>
        </w:rPr>
        <w:tab/>
        <w:t>_______________</w:t>
      </w:r>
      <w:r w:rsidRPr="00707F34">
        <w:rPr>
          <w:rFonts w:ascii="Arial" w:hAnsi="Arial" w:cs="Arial"/>
          <w:sz w:val="24"/>
        </w:rPr>
        <w:tab/>
      </w:r>
      <w:r w:rsidRPr="00707F34">
        <w:rPr>
          <w:rFonts w:ascii="Arial" w:hAnsi="Arial" w:cs="Arial"/>
          <w:sz w:val="24"/>
        </w:rPr>
        <w:tab/>
      </w:r>
      <w:r w:rsidRPr="00707F34">
        <w:rPr>
          <w:rFonts w:ascii="Arial" w:hAnsi="Arial" w:cs="Arial"/>
          <w:b/>
          <w:sz w:val="24"/>
        </w:rPr>
        <w:t>Estado</w:t>
      </w:r>
      <w:r w:rsidRPr="00707F34">
        <w:rPr>
          <w:rFonts w:ascii="Arial" w:hAnsi="Arial" w:cs="Arial"/>
          <w:sz w:val="24"/>
        </w:rPr>
        <w:t>_______________</w:t>
      </w:r>
    </w:p>
    <w:p w14:paraId="5C50EF74"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País</w:t>
      </w:r>
      <w:r w:rsidRPr="00707F34">
        <w:rPr>
          <w:rFonts w:ascii="Arial" w:hAnsi="Arial" w:cs="Arial"/>
          <w:sz w:val="24"/>
        </w:rPr>
        <w:t>:</w:t>
      </w:r>
      <w:r w:rsidRPr="00707F34">
        <w:rPr>
          <w:rFonts w:ascii="Arial" w:hAnsi="Arial" w:cs="Arial"/>
          <w:sz w:val="24"/>
        </w:rPr>
        <w:tab/>
        <w:t>______________________________</w:t>
      </w:r>
      <w:r w:rsidRPr="00707F34">
        <w:rPr>
          <w:rFonts w:ascii="Arial" w:hAnsi="Arial" w:cs="Arial"/>
          <w:sz w:val="24"/>
        </w:rPr>
        <w:tab/>
      </w:r>
    </w:p>
    <w:p w14:paraId="27FF14AD"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Código postal</w:t>
      </w:r>
      <w:r w:rsidRPr="00707F34">
        <w:rPr>
          <w:rFonts w:ascii="Arial" w:hAnsi="Arial" w:cs="Arial"/>
          <w:sz w:val="24"/>
        </w:rPr>
        <w:t>:</w:t>
      </w:r>
      <w:r w:rsidRPr="00707F34">
        <w:rPr>
          <w:rFonts w:ascii="Arial" w:hAnsi="Arial" w:cs="Arial"/>
          <w:sz w:val="24"/>
        </w:rPr>
        <w:tab/>
      </w:r>
      <w:r w:rsidRPr="00707F34">
        <w:rPr>
          <w:rFonts w:ascii="Arial" w:hAnsi="Arial" w:cs="Arial"/>
          <w:sz w:val="24"/>
        </w:rPr>
        <w:tab/>
        <w:t>______________________________</w:t>
      </w:r>
    </w:p>
    <w:p w14:paraId="7FC8FB06" w14:textId="77DDB8FF"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 xml:space="preserve">Teléfono </w:t>
      </w:r>
      <w:r w:rsidRPr="00707F34">
        <w:rPr>
          <w:rFonts w:ascii="Arial" w:hAnsi="Arial" w:cs="Arial"/>
          <w:sz w:val="24"/>
        </w:rPr>
        <w:tab/>
        <w:t>(999-999-9999):</w:t>
      </w:r>
      <w:r w:rsidRPr="00707F34">
        <w:rPr>
          <w:rFonts w:ascii="Arial" w:hAnsi="Arial" w:cs="Arial"/>
          <w:sz w:val="24"/>
        </w:rPr>
        <w:tab/>
        <w:t>______________________________</w:t>
      </w:r>
    </w:p>
    <w:p w14:paraId="5C530EA3"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Correo electrónico principal</w:t>
      </w:r>
      <w:r w:rsidRPr="00707F34">
        <w:rPr>
          <w:rFonts w:ascii="Arial" w:hAnsi="Arial" w:cs="Arial"/>
          <w:sz w:val="24"/>
        </w:rPr>
        <w:t>:</w:t>
      </w:r>
      <w:r w:rsidRPr="00707F34">
        <w:rPr>
          <w:rFonts w:ascii="Arial" w:hAnsi="Arial" w:cs="Arial"/>
          <w:sz w:val="24"/>
        </w:rPr>
        <w:tab/>
        <w:t>______________________________</w:t>
      </w:r>
      <w:r w:rsidRPr="00707F34">
        <w:rPr>
          <w:rFonts w:ascii="Arial" w:hAnsi="Arial" w:cs="Arial"/>
          <w:sz w:val="24"/>
        </w:rPr>
        <w:tab/>
      </w:r>
    </w:p>
    <w:p w14:paraId="79656DFC" w14:textId="77777777" w:rsidR="00A24C70" w:rsidRPr="00707F34" w:rsidRDefault="00000000" w:rsidP="00A24C70">
      <w:pPr>
        <w:pBdr>
          <w:bottom w:val="single" w:sz="6" w:space="1" w:color="auto"/>
        </w:pBdr>
        <w:spacing w:after="60" w:line="240" w:lineRule="auto"/>
        <w:rPr>
          <w:rFonts w:ascii="Arial" w:hAnsi="Arial" w:cs="Arial"/>
          <w:sz w:val="24"/>
          <w:szCs w:val="24"/>
        </w:rPr>
      </w:pPr>
      <w:r w:rsidRPr="00707F34">
        <w:rPr>
          <w:rFonts w:ascii="Arial" w:hAnsi="Arial" w:cs="Arial"/>
          <w:b/>
          <w:sz w:val="24"/>
        </w:rPr>
        <w:t>Correo electrónico secundario</w:t>
      </w:r>
      <w:r w:rsidRPr="00707F34">
        <w:rPr>
          <w:rFonts w:ascii="Arial" w:hAnsi="Arial" w:cs="Arial"/>
          <w:sz w:val="24"/>
        </w:rPr>
        <w:t xml:space="preserve">: </w:t>
      </w:r>
      <w:r w:rsidRPr="00707F34">
        <w:rPr>
          <w:rFonts w:ascii="Arial" w:hAnsi="Arial" w:cs="Arial"/>
          <w:sz w:val="24"/>
        </w:rPr>
        <w:tab/>
        <w:t>______________________________</w:t>
      </w:r>
    </w:p>
    <w:p w14:paraId="43395688" w14:textId="77777777" w:rsidR="00C23038" w:rsidRPr="00707F34" w:rsidRDefault="00C23038" w:rsidP="00A24C70">
      <w:pPr>
        <w:pBdr>
          <w:bottom w:val="single" w:sz="6" w:space="1" w:color="auto"/>
        </w:pBdr>
        <w:spacing w:after="60" w:line="240" w:lineRule="auto"/>
        <w:rPr>
          <w:rFonts w:ascii="Arial" w:hAnsi="Arial" w:cs="Arial"/>
          <w:sz w:val="24"/>
          <w:szCs w:val="24"/>
        </w:rPr>
      </w:pPr>
    </w:p>
    <w:p w14:paraId="09B96E29" w14:textId="77777777" w:rsidR="00A24C70" w:rsidRPr="00707F34" w:rsidRDefault="00A24C70" w:rsidP="00A24C70">
      <w:pPr>
        <w:spacing w:after="0"/>
        <w:rPr>
          <w:rFonts w:ascii="Arial" w:hAnsi="Arial" w:cs="Arial"/>
          <w:sz w:val="24"/>
          <w:szCs w:val="24"/>
        </w:rPr>
      </w:pPr>
    </w:p>
    <w:p w14:paraId="29C3CAB3" w14:textId="77777777" w:rsidR="00A24C70" w:rsidRPr="00707F34" w:rsidRDefault="00000000" w:rsidP="00A24C70">
      <w:pPr>
        <w:rPr>
          <w:rFonts w:ascii="Arial" w:hAnsi="Arial" w:cs="Arial"/>
          <w:sz w:val="24"/>
          <w:szCs w:val="24"/>
        </w:rPr>
      </w:pPr>
      <w:r w:rsidRPr="00707F34">
        <w:rPr>
          <w:rFonts w:ascii="Arial" w:hAnsi="Arial" w:cs="Arial"/>
          <w:b/>
          <w:sz w:val="24"/>
        </w:rPr>
        <w:t>Información del contacto permanente</w:t>
      </w:r>
      <w:r w:rsidRPr="00707F34">
        <w:rPr>
          <w:rFonts w:ascii="Arial" w:hAnsi="Arial" w:cs="Arial"/>
          <w:sz w:val="24"/>
        </w:rPr>
        <w:t xml:space="preserve"> (alguien ubicado en una dirección diferente que sabrá cómo ponerse en contacto con usted en el futuro; </w:t>
      </w:r>
      <w:r w:rsidR="004D155B" w:rsidRPr="00707F34">
        <w:rPr>
          <w:rFonts w:ascii="Arial" w:hAnsi="Arial" w:cs="Arial"/>
          <w:sz w:val="24"/>
        </w:rPr>
        <w:t xml:space="preserve">por ejemplo </w:t>
      </w:r>
      <w:r w:rsidRPr="00707F34">
        <w:rPr>
          <w:rFonts w:ascii="Arial" w:hAnsi="Arial" w:cs="Arial"/>
          <w:sz w:val="24"/>
        </w:rPr>
        <w:t>sus padres)</w:t>
      </w:r>
    </w:p>
    <w:p w14:paraId="57440A85"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Nombre del contacto</w:t>
      </w:r>
      <w:r w:rsidRPr="00707F34">
        <w:rPr>
          <w:rFonts w:ascii="Arial" w:hAnsi="Arial" w:cs="Arial"/>
          <w:sz w:val="24"/>
        </w:rPr>
        <w:t xml:space="preserve">: </w:t>
      </w:r>
      <w:r w:rsidRPr="00707F34">
        <w:rPr>
          <w:rFonts w:ascii="Arial" w:hAnsi="Arial" w:cs="Arial"/>
          <w:sz w:val="24"/>
        </w:rPr>
        <w:tab/>
        <w:t>______________________________</w:t>
      </w:r>
      <w:r w:rsidRPr="00707F34">
        <w:rPr>
          <w:rFonts w:ascii="Arial" w:hAnsi="Arial" w:cs="Arial"/>
          <w:sz w:val="24"/>
        </w:rPr>
        <w:tab/>
      </w:r>
    </w:p>
    <w:p w14:paraId="685473D2"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Relación</w:t>
      </w:r>
      <w:r w:rsidRPr="00707F34">
        <w:rPr>
          <w:rFonts w:ascii="Arial" w:hAnsi="Arial" w:cs="Arial"/>
          <w:sz w:val="24"/>
        </w:rPr>
        <w:t>:</w:t>
      </w:r>
      <w:r w:rsidRPr="00707F34">
        <w:rPr>
          <w:rFonts w:ascii="Arial" w:hAnsi="Arial" w:cs="Arial"/>
          <w:sz w:val="24"/>
        </w:rPr>
        <w:tab/>
      </w:r>
      <w:r w:rsidRPr="00707F34">
        <w:rPr>
          <w:rFonts w:ascii="Arial" w:hAnsi="Arial" w:cs="Arial"/>
          <w:sz w:val="24"/>
        </w:rPr>
        <w:tab/>
        <w:t>______________________________</w:t>
      </w:r>
    </w:p>
    <w:p w14:paraId="0AEC2186"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Dirección 1</w:t>
      </w:r>
      <w:r w:rsidRPr="00707F34">
        <w:rPr>
          <w:rFonts w:ascii="Arial" w:hAnsi="Arial" w:cs="Arial"/>
          <w:sz w:val="24"/>
        </w:rPr>
        <w:t>:</w:t>
      </w:r>
      <w:r w:rsidRPr="00707F34">
        <w:rPr>
          <w:rFonts w:ascii="Arial" w:hAnsi="Arial" w:cs="Arial"/>
          <w:sz w:val="24"/>
        </w:rPr>
        <w:tab/>
      </w:r>
      <w:r w:rsidRPr="00707F34">
        <w:rPr>
          <w:rFonts w:ascii="Arial" w:hAnsi="Arial" w:cs="Arial"/>
          <w:sz w:val="24"/>
        </w:rPr>
        <w:tab/>
        <w:t>______________________________</w:t>
      </w:r>
    </w:p>
    <w:p w14:paraId="1FCECA2E"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Dirección 2</w:t>
      </w:r>
      <w:r w:rsidRPr="00707F34">
        <w:rPr>
          <w:rFonts w:ascii="Arial" w:hAnsi="Arial" w:cs="Arial"/>
          <w:sz w:val="24"/>
        </w:rPr>
        <w:t>:</w:t>
      </w:r>
      <w:r w:rsidRPr="00707F34">
        <w:rPr>
          <w:rFonts w:ascii="Arial" w:hAnsi="Arial" w:cs="Arial"/>
          <w:sz w:val="24"/>
        </w:rPr>
        <w:tab/>
      </w:r>
      <w:r w:rsidRPr="00707F34">
        <w:rPr>
          <w:rFonts w:ascii="Arial" w:hAnsi="Arial" w:cs="Arial"/>
          <w:sz w:val="24"/>
        </w:rPr>
        <w:tab/>
        <w:t>______________________________</w:t>
      </w:r>
      <w:r w:rsidRPr="00707F34">
        <w:rPr>
          <w:rFonts w:ascii="Arial" w:hAnsi="Arial" w:cs="Arial"/>
          <w:sz w:val="24"/>
        </w:rPr>
        <w:tab/>
      </w:r>
    </w:p>
    <w:p w14:paraId="5B2EF889"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Ciudad</w:t>
      </w:r>
      <w:r w:rsidRPr="00707F34">
        <w:rPr>
          <w:rFonts w:ascii="Arial" w:hAnsi="Arial" w:cs="Arial"/>
          <w:sz w:val="24"/>
        </w:rPr>
        <w:t>:</w:t>
      </w:r>
      <w:r w:rsidRPr="00707F34">
        <w:rPr>
          <w:rFonts w:ascii="Arial" w:hAnsi="Arial" w:cs="Arial"/>
          <w:sz w:val="24"/>
        </w:rPr>
        <w:tab/>
        <w:t>______________</w:t>
      </w:r>
      <w:r w:rsidRPr="00707F34">
        <w:rPr>
          <w:rFonts w:ascii="Arial" w:hAnsi="Arial" w:cs="Arial"/>
          <w:sz w:val="24"/>
        </w:rPr>
        <w:tab/>
      </w:r>
      <w:r w:rsidRPr="00707F34">
        <w:rPr>
          <w:rFonts w:ascii="Arial" w:hAnsi="Arial" w:cs="Arial"/>
          <w:sz w:val="24"/>
        </w:rPr>
        <w:tab/>
      </w:r>
      <w:r w:rsidRPr="00707F34">
        <w:rPr>
          <w:rFonts w:ascii="Arial" w:hAnsi="Arial" w:cs="Arial"/>
          <w:b/>
          <w:sz w:val="24"/>
        </w:rPr>
        <w:t>Estado</w:t>
      </w:r>
      <w:r w:rsidRPr="00707F34">
        <w:rPr>
          <w:rFonts w:ascii="Arial" w:hAnsi="Arial" w:cs="Arial"/>
          <w:sz w:val="24"/>
        </w:rPr>
        <w:t>:________________</w:t>
      </w:r>
    </w:p>
    <w:p w14:paraId="340197F5"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b/>
          <w:sz w:val="24"/>
        </w:rPr>
        <w:t>País</w:t>
      </w:r>
      <w:r w:rsidRPr="00707F34">
        <w:rPr>
          <w:rFonts w:ascii="Arial" w:hAnsi="Arial" w:cs="Arial"/>
          <w:sz w:val="24"/>
        </w:rPr>
        <w:t>:</w:t>
      </w:r>
      <w:r w:rsidRPr="00707F34">
        <w:rPr>
          <w:rFonts w:ascii="Arial" w:hAnsi="Arial" w:cs="Arial"/>
          <w:sz w:val="24"/>
        </w:rPr>
        <w:tab/>
      </w:r>
      <w:r w:rsidRPr="00707F34">
        <w:rPr>
          <w:rFonts w:ascii="Arial" w:hAnsi="Arial" w:cs="Arial"/>
          <w:sz w:val="24"/>
        </w:rPr>
        <w:tab/>
        <w:t>______________________________</w:t>
      </w:r>
      <w:r w:rsidRPr="00707F34">
        <w:rPr>
          <w:rFonts w:ascii="Arial" w:hAnsi="Arial" w:cs="Arial"/>
          <w:sz w:val="24"/>
        </w:rPr>
        <w:tab/>
      </w:r>
    </w:p>
    <w:p w14:paraId="3C2F52F8" w14:textId="77777777" w:rsidR="00A24C70" w:rsidRPr="00707F34" w:rsidRDefault="00000000" w:rsidP="00A24C70">
      <w:pPr>
        <w:spacing w:after="60" w:line="240" w:lineRule="auto"/>
        <w:rPr>
          <w:rFonts w:ascii="Arial" w:hAnsi="Arial" w:cs="Arial"/>
          <w:sz w:val="24"/>
          <w:szCs w:val="24"/>
        </w:rPr>
      </w:pPr>
      <w:r w:rsidRPr="00707F34">
        <w:rPr>
          <w:rFonts w:ascii="Arial" w:hAnsi="Arial" w:cs="Arial"/>
          <w:sz w:val="24"/>
        </w:rPr>
        <w:t>*</w:t>
      </w:r>
      <w:r w:rsidRPr="00707F34">
        <w:rPr>
          <w:rFonts w:ascii="Arial" w:hAnsi="Arial" w:cs="Arial"/>
          <w:b/>
          <w:sz w:val="24"/>
        </w:rPr>
        <w:t>Código postal</w:t>
      </w:r>
      <w:r w:rsidRPr="00707F34">
        <w:rPr>
          <w:rFonts w:ascii="Arial" w:hAnsi="Arial" w:cs="Arial"/>
          <w:sz w:val="24"/>
        </w:rPr>
        <w:t>:</w:t>
      </w:r>
      <w:r w:rsidRPr="00707F34">
        <w:rPr>
          <w:rFonts w:ascii="Arial" w:hAnsi="Arial" w:cs="Arial"/>
          <w:sz w:val="24"/>
        </w:rPr>
        <w:tab/>
      </w:r>
      <w:r w:rsidRPr="00707F34">
        <w:rPr>
          <w:rFonts w:ascii="Arial" w:hAnsi="Arial" w:cs="Arial"/>
          <w:sz w:val="24"/>
        </w:rPr>
        <w:tab/>
      </w:r>
      <w:r w:rsidRPr="00707F34">
        <w:rPr>
          <w:rFonts w:ascii="Arial" w:hAnsi="Arial" w:cs="Arial"/>
          <w:sz w:val="24"/>
        </w:rPr>
        <w:tab/>
        <w:t>______________________________</w:t>
      </w:r>
    </w:p>
    <w:p w14:paraId="7E8EBA13" w14:textId="77777777" w:rsidR="00A24C70" w:rsidRPr="00707F34" w:rsidRDefault="00000000" w:rsidP="00202F71">
      <w:pPr>
        <w:spacing w:after="60" w:line="240" w:lineRule="auto"/>
        <w:rPr>
          <w:rFonts w:ascii="Arial" w:hAnsi="Arial" w:cs="Arial"/>
          <w:sz w:val="24"/>
          <w:szCs w:val="24"/>
        </w:rPr>
      </w:pPr>
      <w:r w:rsidRPr="00707F34">
        <w:rPr>
          <w:rFonts w:ascii="Arial" w:hAnsi="Arial" w:cs="Arial"/>
          <w:b/>
          <w:sz w:val="24"/>
        </w:rPr>
        <w:t>Teléfono:</w:t>
      </w:r>
      <w:r w:rsidRPr="00707F34">
        <w:rPr>
          <w:rFonts w:ascii="Arial" w:hAnsi="Arial" w:cs="Arial"/>
          <w:sz w:val="24"/>
        </w:rPr>
        <w:tab/>
        <w:t>_________________________________</w:t>
      </w:r>
      <w:r w:rsidRPr="00707F34">
        <w:rPr>
          <w:rFonts w:ascii="Arial" w:hAnsi="Arial" w:cs="Arial"/>
          <w:sz w:val="24"/>
        </w:rPr>
        <w:tab/>
        <w:t>(999-999-9999)</w:t>
      </w:r>
    </w:p>
    <w:p w14:paraId="44855DC4" w14:textId="77777777" w:rsidR="00CF3EE0" w:rsidRPr="00707F34" w:rsidRDefault="00000000" w:rsidP="00202F71">
      <w:pPr>
        <w:spacing w:after="60" w:line="240" w:lineRule="auto"/>
        <w:rPr>
          <w:rFonts w:ascii="Arial" w:hAnsi="Arial" w:cs="Arial"/>
          <w:sz w:val="24"/>
          <w:szCs w:val="24"/>
        </w:rPr>
      </w:pPr>
      <w:r w:rsidRPr="00707F34">
        <w:rPr>
          <w:rFonts w:ascii="Arial" w:hAnsi="Arial" w:cs="Arial"/>
          <w:b/>
          <w:sz w:val="24"/>
        </w:rPr>
        <w:t>Fecha de nacimiento:</w:t>
      </w:r>
      <w:r w:rsidRPr="00707F34">
        <w:rPr>
          <w:rFonts w:ascii="Arial" w:hAnsi="Arial" w:cs="Arial"/>
          <w:b/>
          <w:sz w:val="24"/>
        </w:rPr>
        <w:tab/>
      </w:r>
      <w:r w:rsidRPr="00707F34">
        <w:rPr>
          <w:rFonts w:ascii="Arial" w:hAnsi="Arial" w:cs="Arial"/>
          <w:sz w:val="24"/>
        </w:rPr>
        <w:t>_________________________________</w:t>
      </w:r>
      <w:r w:rsidRPr="00707F34">
        <w:rPr>
          <w:rFonts w:ascii="Arial" w:hAnsi="Arial" w:cs="Arial"/>
          <w:sz w:val="24"/>
        </w:rPr>
        <w:tab/>
        <w:t>(mm/dd/aaaa)</w:t>
      </w:r>
    </w:p>
    <w:p w14:paraId="4B6B1393" w14:textId="77777777" w:rsidR="00CF3EE0" w:rsidRPr="00707F34" w:rsidRDefault="00000000" w:rsidP="00202F71">
      <w:pPr>
        <w:spacing w:after="60" w:line="240" w:lineRule="auto"/>
        <w:rPr>
          <w:rFonts w:ascii="Arial" w:hAnsi="Arial" w:cs="Arial"/>
          <w:sz w:val="24"/>
          <w:szCs w:val="24"/>
        </w:rPr>
      </w:pPr>
      <w:r w:rsidRPr="00707F34">
        <w:rPr>
          <w:rFonts w:ascii="Arial" w:hAnsi="Arial" w:cs="Arial"/>
          <w:b/>
          <w:sz w:val="24"/>
        </w:rPr>
        <w:t xml:space="preserve">Género: </w:t>
      </w:r>
      <w:r w:rsidRPr="00707F34">
        <w:rPr>
          <w:rFonts w:ascii="Arial" w:hAnsi="Arial" w:cs="Arial"/>
          <w:b/>
          <w:sz w:val="24"/>
        </w:rPr>
        <w:tab/>
        <w:t xml:space="preserve">□ </w:t>
      </w:r>
      <w:r w:rsidRPr="00707F34">
        <w:rPr>
          <w:rFonts w:ascii="Arial" w:hAnsi="Arial" w:cs="Arial"/>
          <w:sz w:val="24"/>
        </w:rPr>
        <w:t>masculino</w:t>
      </w:r>
      <w:r w:rsidRPr="00707F34">
        <w:rPr>
          <w:rFonts w:ascii="Arial" w:hAnsi="Arial" w:cs="Arial"/>
          <w:sz w:val="24"/>
        </w:rPr>
        <w:tab/>
      </w:r>
      <w:r w:rsidRPr="00707F34">
        <w:rPr>
          <w:rFonts w:ascii="Arial" w:hAnsi="Arial" w:cs="Arial"/>
          <w:sz w:val="24"/>
        </w:rPr>
        <w:tab/>
        <w:t>□ femenino</w:t>
      </w:r>
    </w:p>
    <w:p w14:paraId="65DAD367" w14:textId="77777777" w:rsidR="00CF3EE0" w:rsidRPr="00707F34" w:rsidRDefault="00CF3EE0" w:rsidP="00202F71">
      <w:pPr>
        <w:spacing w:after="60" w:line="240" w:lineRule="auto"/>
        <w:rPr>
          <w:rFonts w:ascii="Arial" w:hAnsi="Arial" w:cs="Arial"/>
          <w:sz w:val="24"/>
          <w:szCs w:val="24"/>
        </w:rPr>
      </w:pPr>
    </w:p>
    <w:p w14:paraId="16ED10EE" w14:textId="77777777" w:rsidR="00202F71" w:rsidRPr="00707F34" w:rsidRDefault="00000000" w:rsidP="00202F71">
      <w:pPr>
        <w:spacing w:after="60" w:line="240" w:lineRule="auto"/>
        <w:rPr>
          <w:rFonts w:ascii="Arial" w:hAnsi="Arial" w:cs="Arial"/>
          <w:b/>
          <w:bCs/>
          <w:sz w:val="24"/>
          <w:szCs w:val="24"/>
        </w:rPr>
      </w:pPr>
      <w:r w:rsidRPr="00707F34">
        <w:rPr>
          <w:rFonts w:ascii="Arial" w:hAnsi="Arial" w:cs="Arial"/>
          <w:b/>
          <w:sz w:val="24"/>
        </w:rPr>
        <w:t>Raza</w:t>
      </w:r>
    </w:p>
    <w:p w14:paraId="1FAF2D44" w14:textId="77777777" w:rsidR="00CF3EE0" w:rsidRPr="00707F34" w:rsidRDefault="00000000" w:rsidP="00202F71">
      <w:pPr>
        <w:numPr>
          <w:ilvl w:val="0"/>
          <w:numId w:val="2"/>
        </w:numPr>
        <w:spacing w:after="60" w:line="240" w:lineRule="auto"/>
        <w:rPr>
          <w:rFonts w:ascii="Arial" w:hAnsi="Arial" w:cs="Arial"/>
          <w:sz w:val="24"/>
          <w:szCs w:val="24"/>
        </w:rPr>
      </w:pPr>
      <w:r w:rsidRPr="00707F34">
        <w:rPr>
          <w:rFonts w:ascii="Arial" w:hAnsi="Arial" w:cs="Arial"/>
          <w:sz w:val="24"/>
        </w:rPr>
        <w:t xml:space="preserve">Por </w:t>
      </w:r>
      <w:r w:rsidRPr="00707F34">
        <w:rPr>
          <w:rFonts w:ascii="Arial" w:hAnsi="Arial" w:cs="Arial"/>
          <w:b/>
          <w:sz w:val="24"/>
        </w:rPr>
        <w:t>blanco</w:t>
      </w:r>
      <w:r w:rsidRPr="00707F34">
        <w:rPr>
          <w:rFonts w:ascii="Arial" w:hAnsi="Arial" w:cs="Arial"/>
          <w:sz w:val="24"/>
        </w:rPr>
        <w:t xml:space="preserve"> se entiende las personas descendientes de cualquiera de los pueblos originarios de Europa, Oriente Medio o el norte de África.</w:t>
      </w:r>
    </w:p>
    <w:p w14:paraId="1E684307" w14:textId="77777777" w:rsidR="00202F71" w:rsidRPr="00707F34" w:rsidRDefault="00000000" w:rsidP="00202F71">
      <w:pPr>
        <w:numPr>
          <w:ilvl w:val="0"/>
          <w:numId w:val="2"/>
        </w:numPr>
        <w:spacing w:after="60" w:line="240" w:lineRule="auto"/>
        <w:rPr>
          <w:rFonts w:ascii="Arial" w:hAnsi="Arial" w:cs="Arial"/>
          <w:sz w:val="24"/>
          <w:szCs w:val="24"/>
        </w:rPr>
      </w:pPr>
      <w:r w:rsidRPr="00707F34">
        <w:rPr>
          <w:rFonts w:ascii="Arial" w:hAnsi="Arial" w:cs="Arial"/>
          <w:sz w:val="24"/>
        </w:rPr>
        <w:lastRenderedPageBreak/>
        <w:t xml:space="preserve">Por </w:t>
      </w:r>
      <w:r w:rsidRPr="00707F34">
        <w:rPr>
          <w:rFonts w:ascii="Arial" w:hAnsi="Arial" w:cs="Arial"/>
          <w:b/>
          <w:sz w:val="24"/>
        </w:rPr>
        <w:t>negro o afroamericano</w:t>
      </w:r>
      <w:r w:rsidRPr="00707F34">
        <w:rPr>
          <w:rFonts w:ascii="Arial" w:hAnsi="Arial" w:cs="Arial"/>
          <w:sz w:val="24"/>
        </w:rPr>
        <w:t xml:space="preserve"> se entiende las personas descendientes de cualquiera de los grupos raciales negros de África.</w:t>
      </w:r>
    </w:p>
    <w:p w14:paraId="20E0154C" w14:textId="77777777" w:rsidR="00202F71" w:rsidRPr="00707F34" w:rsidRDefault="00000000" w:rsidP="00202F71">
      <w:pPr>
        <w:numPr>
          <w:ilvl w:val="0"/>
          <w:numId w:val="2"/>
        </w:numPr>
        <w:spacing w:after="60" w:line="240" w:lineRule="auto"/>
        <w:rPr>
          <w:rFonts w:ascii="Arial" w:hAnsi="Arial" w:cs="Arial"/>
          <w:sz w:val="24"/>
          <w:szCs w:val="24"/>
        </w:rPr>
      </w:pPr>
      <w:r w:rsidRPr="00707F34">
        <w:rPr>
          <w:rFonts w:ascii="Arial" w:hAnsi="Arial" w:cs="Arial"/>
          <w:sz w:val="24"/>
        </w:rPr>
        <w:t xml:space="preserve">Por </w:t>
      </w:r>
      <w:r w:rsidRPr="00707F34">
        <w:rPr>
          <w:rFonts w:ascii="Arial" w:hAnsi="Arial" w:cs="Arial"/>
          <w:b/>
          <w:sz w:val="24"/>
        </w:rPr>
        <w:t>nativo americano o nativo de Alaska</w:t>
      </w:r>
      <w:r w:rsidRPr="00707F34">
        <w:rPr>
          <w:rFonts w:ascii="Arial" w:hAnsi="Arial" w:cs="Arial"/>
          <w:sz w:val="24"/>
        </w:rPr>
        <w:t xml:space="preserve"> se entiende las personas descendientes de cualquiera de los pueblos originarios de América del Norte y del Sur (incluida América Central), y que mantienen una afiliación tribal o un vínculo con dicha comunidad.</w:t>
      </w:r>
      <w:r w:rsidRPr="00707F34">
        <w:rPr>
          <w:rFonts w:ascii="Arial" w:hAnsi="Arial" w:cs="Arial"/>
          <w:sz w:val="24"/>
        </w:rPr>
        <w:br/>
        <w:t>Tribu: _______________</w:t>
      </w:r>
    </w:p>
    <w:p w14:paraId="4F9DCF76" w14:textId="77777777" w:rsidR="00202F71" w:rsidRPr="00707F34" w:rsidRDefault="00000000" w:rsidP="00202F71">
      <w:pPr>
        <w:numPr>
          <w:ilvl w:val="0"/>
          <w:numId w:val="2"/>
        </w:numPr>
        <w:spacing w:after="60" w:line="240" w:lineRule="auto"/>
        <w:rPr>
          <w:rFonts w:ascii="Arial" w:hAnsi="Arial" w:cs="Arial"/>
          <w:sz w:val="24"/>
          <w:szCs w:val="24"/>
        </w:rPr>
      </w:pPr>
      <w:r w:rsidRPr="00707F34">
        <w:rPr>
          <w:rFonts w:ascii="Arial" w:hAnsi="Arial" w:cs="Arial"/>
          <w:sz w:val="24"/>
        </w:rPr>
        <w:t xml:space="preserve">Por </w:t>
      </w:r>
      <w:r w:rsidRPr="00707F34">
        <w:rPr>
          <w:rFonts w:ascii="Arial" w:hAnsi="Arial" w:cs="Arial"/>
          <w:b/>
          <w:sz w:val="24"/>
        </w:rPr>
        <w:t>asiático</w:t>
      </w:r>
      <w:r w:rsidRPr="00707F34">
        <w:rPr>
          <w:rFonts w:ascii="Arial" w:hAnsi="Arial" w:cs="Arial"/>
          <w:sz w:val="24"/>
        </w:rPr>
        <w:t xml:space="preserve"> se entiende las personas descendientes de cualquiera de los pueblos originarios del Extremo Oriente, el Sudeste Asiático o el subcontinente indio (por ejemplo, indio asiático).</w:t>
      </w:r>
    </w:p>
    <w:p w14:paraId="742CCD50" w14:textId="4CE2BA4A" w:rsidR="00202F71" w:rsidRPr="00707F34" w:rsidRDefault="00000000" w:rsidP="003E2502">
      <w:pPr>
        <w:numPr>
          <w:ilvl w:val="0"/>
          <w:numId w:val="2"/>
        </w:numPr>
        <w:spacing w:after="60" w:line="240" w:lineRule="auto"/>
        <w:ind w:right="-705"/>
        <w:rPr>
          <w:rFonts w:ascii="Arial" w:hAnsi="Arial" w:cs="Arial"/>
          <w:sz w:val="24"/>
          <w:szCs w:val="24"/>
        </w:rPr>
      </w:pPr>
      <w:r w:rsidRPr="00707F34">
        <w:rPr>
          <w:rFonts w:ascii="Arial" w:hAnsi="Arial" w:cs="Arial"/>
          <w:sz w:val="24"/>
        </w:rPr>
        <w:t xml:space="preserve">Por </w:t>
      </w:r>
      <w:r w:rsidRPr="00707F34">
        <w:rPr>
          <w:rFonts w:ascii="Arial" w:hAnsi="Arial" w:cs="Arial"/>
          <w:b/>
          <w:sz w:val="24"/>
        </w:rPr>
        <w:t xml:space="preserve">nativo de </w:t>
      </w:r>
      <w:r w:rsidR="004E2A5C" w:rsidRPr="00707F34">
        <w:rPr>
          <w:rFonts w:ascii="Arial" w:hAnsi="Arial" w:cs="Arial"/>
          <w:b/>
          <w:sz w:val="24"/>
        </w:rPr>
        <w:t xml:space="preserve">Hawai </w:t>
      </w:r>
      <w:r w:rsidRPr="00707F34">
        <w:rPr>
          <w:rFonts w:ascii="Arial" w:hAnsi="Arial" w:cs="Arial"/>
          <w:b/>
          <w:sz w:val="24"/>
        </w:rPr>
        <w:t xml:space="preserve"> o de otras islas del Pacífico</w:t>
      </w:r>
      <w:r w:rsidRPr="00707F34">
        <w:rPr>
          <w:rFonts w:ascii="Arial" w:hAnsi="Arial" w:cs="Arial"/>
          <w:sz w:val="24"/>
        </w:rPr>
        <w:t xml:space="preserve"> se entiende las personas descendientes de cualquiera de los pueblos originarios de </w:t>
      </w:r>
      <w:r w:rsidR="004E2A5C" w:rsidRPr="00707F34">
        <w:rPr>
          <w:rFonts w:ascii="Arial" w:hAnsi="Arial" w:cs="Arial"/>
          <w:sz w:val="24"/>
        </w:rPr>
        <w:t xml:space="preserve">Hawai </w:t>
      </w:r>
      <w:r w:rsidRPr="00707F34">
        <w:rPr>
          <w:rFonts w:ascii="Arial" w:hAnsi="Arial" w:cs="Arial"/>
          <w:sz w:val="24"/>
        </w:rPr>
        <w:t>, Guam, Samoa u otras islas del Pacífico.</w:t>
      </w:r>
    </w:p>
    <w:p w14:paraId="75CD6208" w14:textId="77777777" w:rsidR="00202F71" w:rsidRPr="00707F34" w:rsidRDefault="00000000" w:rsidP="00202F71">
      <w:pPr>
        <w:numPr>
          <w:ilvl w:val="0"/>
          <w:numId w:val="2"/>
        </w:numPr>
        <w:spacing w:after="60" w:line="240" w:lineRule="auto"/>
        <w:rPr>
          <w:rFonts w:ascii="Arial" w:hAnsi="Arial" w:cs="Arial"/>
          <w:sz w:val="24"/>
          <w:szCs w:val="24"/>
        </w:rPr>
      </w:pPr>
      <w:r w:rsidRPr="00707F34">
        <w:rPr>
          <w:rFonts w:ascii="Arial" w:hAnsi="Arial" w:cs="Arial"/>
          <w:sz w:val="24"/>
        </w:rPr>
        <w:t xml:space="preserve">El término </w:t>
      </w:r>
      <w:r w:rsidRPr="00707F34">
        <w:rPr>
          <w:rFonts w:ascii="Arial" w:hAnsi="Arial" w:cs="Arial"/>
          <w:b/>
          <w:sz w:val="24"/>
        </w:rPr>
        <w:t>Más de una raza</w:t>
      </w:r>
      <w:r w:rsidRPr="00707F34">
        <w:rPr>
          <w:rFonts w:ascii="Arial" w:hAnsi="Arial" w:cs="Arial"/>
          <w:sz w:val="24"/>
        </w:rPr>
        <w:t xml:space="preserve"> incluye a las personas que se identifican con dos o más denominaciones raciales.</w:t>
      </w:r>
    </w:p>
    <w:p w14:paraId="6336C35E" w14:textId="31118C9D" w:rsidR="00202F71" w:rsidRPr="00707F34" w:rsidRDefault="00000000" w:rsidP="003E2502">
      <w:pPr>
        <w:numPr>
          <w:ilvl w:val="0"/>
          <w:numId w:val="2"/>
        </w:numPr>
        <w:spacing w:after="60" w:line="240" w:lineRule="auto"/>
        <w:ind w:right="571"/>
        <w:rPr>
          <w:rFonts w:ascii="Arial" w:hAnsi="Arial" w:cs="Arial"/>
          <w:sz w:val="24"/>
          <w:szCs w:val="24"/>
        </w:rPr>
      </w:pPr>
      <w:r w:rsidRPr="00707F34">
        <w:rPr>
          <w:rFonts w:ascii="Arial" w:hAnsi="Arial" w:cs="Arial"/>
          <w:sz w:val="24"/>
        </w:rPr>
        <w:t xml:space="preserve">El término </w:t>
      </w:r>
      <w:r w:rsidRPr="00707F34">
        <w:rPr>
          <w:rFonts w:ascii="Arial" w:hAnsi="Arial" w:cs="Arial"/>
          <w:b/>
          <w:sz w:val="24"/>
        </w:rPr>
        <w:t>No registrado</w:t>
      </w:r>
      <w:r w:rsidRPr="00707F34">
        <w:rPr>
          <w:rFonts w:ascii="Arial" w:hAnsi="Arial" w:cs="Arial"/>
          <w:sz w:val="24"/>
        </w:rPr>
        <w:t xml:space="preserve"> se utiliza para las personas que no se identifican con las categorías.</w:t>
      </w:r>
    </w:p>
    <w:p w14:paraId="46F1CDBB" w14:textId="77777777" w:rsidR="00202F71" w:rsidRPr="00707F34" w:rsidRDefault="00202F71" w:rsidP="00202F71">
      <w:pPr>
        <w:spacing w:after="60" w:line="240" w:lineRule="auto"/>
        <w:rPr>
          <w:rFonts w:ascii="Arial" w:hAnsi="Arial" w:cs="Arial"/>
          <w:sz w:val="24"/>
          <w:szCs w:val="24"/>
        </w:rPr>
      </w:pPr>
    </w:p>
    <w:p w14:paraId="456E5DF1" w14:textId="77777777" w:rsidR="00202F71" w:rsidRPr="00707F34" w:rsidRDefault="00000000" w:rsidP="00202F71">
      <w:pPr>
        <w:spacing w:after="60" w:line="240" w:lineRule="auto"/>
        <w:rPr>
          <w:rFonts w:ascii="Arial" w:hAnsi="Arial" w:cs="Arial"/>
          <w:sz w:val="24"/>
          <w:szCs w:val="24"/>
        </w:rPr>
      </w:pPr>
      <w:r w:rsidRPr="00707F34">
        <w:rPr>
          <w:rFonts w:ascii="Arial" w:hAnsi="Arial" w:cs="Arial"/>
          <w:b/>
          <w:sz w:val="24"/>
        </w:rPr>
        <w:t>Etnia</w:t>
      </w:r>
    </w:p>
    <w:p w14:paraId="3616CCAE" w14:textId="77777777" w:rsidR="00202F71" w:rsidRPr="00707F34" w:rsidRDefault="00000000" w:rsidP="00202F71">
      <w:pPr>
        <w:spacing w:after="60" w:line="240" w:lineRule="auto"/>
        <w:rPr>
          <w:rFonts w:ascii="Arial" w:hAnsi="Arial" w:cs="Arial"/>
          <w:sz w:val="24"/>
          <w:szCs w:val="24"/>
        </w:rPr>
      </w:pPr>
      <w:r w:rsidRPr="00707F34">
        <w:rPr>
          <w:rFonts w:ascii="Arial" w:hAnsi="Arial" w:cs="Arial"/>
          <w:i/>
          <w:iCs/>
          <w:sz w:val="24"/>
        </w:rPr>
        <w:t>Hispano</w:t>
      </w:r>
      <w:r w:rsidRPr="00707F34">
        <w:rPr>
          <w:rFonts w:ascii="Arial" w:hAnsi="Arial" w:cs="Arial"/>
          <w:sz w:val="24"/>
        </w:rPr>
        <w:t xml:space="preserve"> es una categoría étnica para las personas descendientes de los países hispanohablantes de América Latina o que se identifican con una cultura hispanohablante. Las personas hispanas pueden ser de cualquier raza.</w:t>
      </w:r>
    </w:p>
    <w:p w14:paraId="23B6F8CB" w14:textId="77777777" w:rsidR="00202F71" w:rsidRPr="00707F34" w:rsidRDefault="00000000" w:rsidP="00202F71">
      <w:pPr>
        <w:numPr>
          <w:ilvl w:val="0"/>
          <w:numId w:val="3"/>
        </w:numPr>
        <w:spacing w:after="60" w:line="240" w:lineRule="auto"/>
        <w:rPr>
          <w:rFonts w:ascii="Arial" w:hAnsi="Arial" w:cs="Arial"/>
          <w:sz w:val="24"/>
          <w:szCs w:val="24"/>
        </w:rPr>
      </w:pPr>
      <w:r w:rsidRPr="00707F34">
        <w:rPr>
          <w:rFonts w:ascii="Arial" w:hAnsi="Arial" w:cs="Arial"/>
          <w:sz w:val="24"/>
        </w:rPr>
        <w:t>Hispano</w:t>
      </w:r>
    </w:p>
    <w:p w14:paraId="3D734575" w14:textId="77777777" w:rsidR="00B95D70" w:rsidRPr="00707F34" w:rsidRDefault="00000000" w:rsidP="00202F71">
      <w:pPr>
        <w:numPr>
          <w:ilvl w:val="0"/>
          <w:numId w:val="3"/>
        </w:numPr>
        <w:spacing w:after="60" w:line="240" w:lineRule="auto"/>
        <w:rPr>
          <w:rFonts w:ascii="Arial" w:hAnsi="Arial" w:cs="Arial"/>
          <w:sz w:val="24"/>
          <w:szCs w:val="24"/>
        </w:rPr>
      </w:pPr>
      <w:r w:rsidRPr="00707F34">
        <w:rPr>
          <w:rFonts w:ascii="Arial" w:hAnsi="Arial" w:cs="Arial"/>
          <w:sz w:val="24"/>
        </w:rPr>
        <w:t>No hispano</w:t>
      </w:r>
    </w:p>
    <w:p w14:paraId="0A3C7ED0" w14:textId="094C33D0" w:rsidR="00B95D70" w:rsidRPr="00707F34" w:rsidRDefault="00000000" w:rsidP="003E2502">
      <w:pPr>
        <w:numPr>
          <w:ilvl w:val="0"/>
          <w:numId w:val="3"/>
        </w:numPr>
        <w:spacing w:after="60" w:line="240" w:lineRule="auto"/>
        <w:ind w:right="429"/>
        <w:rPr>
          <w:rFonts w:ascii="Arial" w:hAnsi="Arial" w:cs="Arial"/>
          <w:sz w:val="24"/>
          <w:szCs w:val="24"/>
        </w:rPr>
      </w:pPr>
      <w:r w:rsidRPr="00707F34">
        <w:rPr>
          <w:rFonts w:ascii="Arial" w:hAnsi="Arial" w:cs="Arial"/>
          <w:sz w:val="24"/>
        </w:rPr>
        <w:t>El término No  registrado se utiliza para las personas que no se identifican con las categorías.</w:t>
      </w:r>
    </w:p>
    <w:p w14:paraId="4DD994DA" w14:textId="77777777" w:rsidR="00A24C70" w:rsidRPr="00707F34" w:rsidRDefault="00A24C70" w:rsidP="00B95D70">
      <w:pPr>
        <w:spacing w:after="60" w:line="240" w:lineRule="auto"/>
        <w:rPr>
          <w:rFonts w:ascii="Arial" w:hAnsi="Arial" w:cs="Arial"/>
          <w:sz w:val="24"/>
          <w:szCs w:val="24"/>
        </w:rPr>
      </w:pPr>
    </w:p>
    <w:p w14:paraId="2F305E3E" w14:textId="77777777" w:rsidR="00CF3EE0" w:rsidRPr="00707F34" w:rsidRDefault="00000000" w:rsidP="00B95D70">
      <w:pPr>
        <w:spacing w:after="60" w:line="240" w:lineRule="auto"/>
        <w:rPr>
          <w:rFonts w:ascii="Arial" w:hAnsi="Arial" w:cs="Arial"/>
          <w:b/>
          <w:bCs/>
          <w:sz w:val="24"/>
          <w:szCs w:val="24"/>
        </w:rPr>
      </w:pPr>
      <w:r w:rsidRPr="00707F34">
        <w:rPr>
          <w:rFonts w:ascii="Arial" w:hAnsi="Arial" w:cs="Arial"/>
          <w:b/>
          <w:sz w:val="24"/>
        </w:rPr>
        <w:t>¿Cuál es su lugar de trabajo actual?: _____________________________</w:t>
      </w:r>
    </w:p>
    <w:p w14:paraId="6D9C2B57" w14:textId="77777777" w:rsidR="00B95D70" w:rsidRPr="00707F34" w:rsidRDefault="00B95D70" w:rsidP="00B95D70">
      <w:pPr>
        <w:spacing w:after="60" w:line="240" w:lineRule="auto"/>
        <w:rPr>
          <w:rFonts w:ascii="Arial" w:hAnsi="Arial" w:cs="Arial"/>
          <w:b/>
          <w:bCs/>
          <w:sz w:val="24"/>
          <w:szCs w:val="24"/>
        </w:rPr>
      </w:pPr>
    </w:p>
    <w:p w14:paraId="1B379900" w14:textId="77777777" w:rsidR="00CF3EE0" w:rsidRPr="00707F34" w:rsidRDefault="00000000" w:rsidP="00B95D70">
      <w:pPr>
        <w:spacing w:after="60" w:line="240" w:lineRule="auto"/>
        <w:rPr>
          <w:rFonts w:ascii="Arial" w:hAnsi="Arial" w:cs="Arial"/>
          <w:b/>
          <w:bCs/>
          <w:sz w:val="24"/>
          <w:szCs w:val="24"/>
        </w:rPr>
      </w:pPr>
      <w:r w:rsidRPr="00707F34">
        <w:rPr>
          <w:rFonts w:ascii="Arial" w:hAnsi="Arial" w:cs="Arial"/>
          <w:b/>
          <w:sz w:val="24"/>
        </w:rPr>
        <w:t>¿Cuál es su puesto de trabajo/cargo actual?: ________________________________</w:t>
      </w:r>
    </w:p>
    <w:p w14:paraId="3EF55A29" w14:textId="77777777" w:rsidR="00BE574E" w:rsidRPr="00707F34" w:rsidRDefault="00BE574E" w:rsidP="005B1613">
      <w:pPr>
        <w:rPr>
          <w:rFonts w:ascii="Arial" w:hAnsi="Arial" w:cs="Arial"/>
          <w:b/>
          <w:sz w:val="24"/>
          <w:szCs w:val="24"/>
        </w:rPr>
      </w:pPr>
    </w:p>
    <w:p w14:paraId="6590A378" w14:textId="77777777" w:rsidR="00BE574E" w:rsidRPr="00707F34" w:rsidRDefault="00000000" w:rsidP="005B1613">
      <w:pPr>
        <w:rPr>
          <w:rFonts w:ascii="Arial" w:hAnsi="Arial" w:cs="Arial"/>
          <w:b/>
          <w:sz w:val="24"/>
          <w:szCs w:val="24"/>
        </w:rPr>
      </w:pPr>
      <w:r w:rsidRPr="00707F34">
        <w:rPr>
          <w:rFonts w:ascii="Arial" w:hAnsi="Arial" w:cs="Arial"/>
          <w:b/>
          <w:sz w:val="24"/>
        </w:rPr>
        <w:t>Declaración de confidencialidad</w:t>
      </w:r>
    </w:p>
    <w:p w14:paraId="78DC24DB" w14:textId="77777777" w:rsidR="00BE574E" w:rsidRPr="00707F34" w:rsidRDefault="00000000" w:rsidP="005B1613">
      <w:pPr>
        <w:spacing w:line="240" w:lineRule="auto"/>
        <w:rPr>
          <w:rFonts w:ascii="Arial" w:hAnsi="Arial" w:cs="Arial"/>
          <w:sz w:val="24"/>
          <w:szCs w:val="24"/>
        </w:rPr>
      </w:pPr>
      <w:r w:rsidRPr="00707F34">
        <w:rPr>
          <w:rFonts w:ascii="Arial" w:hAnsi="Arial" w:cs="Arial"/>
          <w:sz w:val="24"/>
        </w:rPr>
        <w:t>Gracias por aceptar proporcionar información que le permitirá al programa de capacitación hacer un seguimiento de su experiencia de capacitación y ponerse en contacto con usted después de la finalización de su capacitación. Su opinión sobre cómo la capacitación lo prepara para proporcionar apoyo y servicios a las personas con discapacidades y a las familias es fundamental para nuestra propia iniciativa de mejora</w:t>
      </w:r>
      <w:r w:rsidR="004E2A5C" w:rsidRPr="00707F34">
        <w:rPr>
          <w:rFonts w:ascii="Arial" w:hAnsi="Arial" w:cs="Arial"/>
          <w:sz w:val="24"/>
        </w:rPr>
        <w:t>miento</w:t>
      </w:r>
      <w:r w:rsidRPr="00707F34">
        <w:rPr>
          <w:rFonts w:ascii="Arial" w:hAnsi="Arial" w:cs="Arial"/>
          <w:sz w:val="24"/>
        </w:rPr>
        <w:t xml:space="preserve"> y para que podamos cumplir con los requisitos federales de presentación de informes. Esta encuesta puede ponerse a su disposición en un formato alternativo si lo solicita.</w:t>
      </w:r>
    </w:p>
    <w:p w14:paraId="307EE5D6" w14:textId="4B6C5EB2" w:rsidR="00F2686F" w:rsidRPr="00707F34" w:rsidRDefault="00000000" w:rsidP="005B1613">
      <w:pPr>
        <w:spacing w:line="240" w:lineRule="auto"/>
        <w:rPr>
          <w:rFonts w:ascii="Arial" w:hAnsi="Arial" w:cs="Arial"/>
          <w:sz w:val="24"/>
          <w:szCs w:val="24"/>
        </w:rPr>
      </w:pPr>
      <w:r w:rsidRPr="00707F34">
        <w:rPr>
          <w:rFonts w:ascii="Arial" w:hAnsi="Arial" w:cs="Arial"/>
          <w:sz w:val="24"/>
        </w:rPr>
        <w:t xml:space="preserve">Tenga en cuenta que su participación para proporcionar información es totalmente voluntaria. La información que facilite solo se utilizará para evaluar su programa de </w:t>
      </w:r>
      <w:r w:rsidRPr="00707F34">
        <w:rPr>
          <w:rFonts w:ascii="Arial" w:hAnsi="Arial" w:cs="Arial"/>
          <w:sz w:val="24"/>
        </w:rPr>
        <w:lastRenderedPageBreak/>
        <w:t xml:space="preserve">capacitación. Tenga por seguro que nos tomamos muy en serio la confidencialidad de su información personal. Este sitio web es un sitio seguro y los datos introducidos se almacenan en una base de datos segura. Solo unos pocos miembros del personal de su programa de capacitación y de la Asociación de Centros Universitarios </w:t>
      </w:r>
      <w:r w:rsidR="004E2A5C" w:rsidRPr="00707F34">
        <w:rPr>
          <w:rFonts w:ascii="Arial" w:hAnsi="Arial" w:cs="Arial"/>
          <w:sz w:val="24"/>
        </w:rPr>
        <w:t xml:space="preserve">de </w:t>
      </w:r>
      <w:r w:rsidRPr="00707F34">
        <w:rPr>
          <w:rFonts w:ascii="Arial" w:hAnsi="Arial" w:cs="Arial"/>
          <w:sz w:val="24"/>
        </w:rPr>
        <w:t xml:space="preserve"> Discapacidades (AUCD, por sus siglas en inglés) tendrán acceso a esta información. Se mantendrá la confidencialidad de cada uno de los expedientes utilizando los más altos estándares profesionales.</w:t>
      </w:r>
    </w:p>
    <w:p w14:paraId="0F441B63" w14:textId="618A71F5" w:rsidR="0063281D" w:rsidRPr="00707F34" w:rsidRDefault="00000000" w:rsidP="005B1613">
      <w:pPr>
        <w:spacing w:line="240" w:lineRule="auto"/>
        <w:rPr>
          <w:rFonts w:ascii="Arial" w:hAnsi="Arial" w:cs="Arial"/>
          <w:sz w:val="24"/>
          <w:szCs w:val="24"/>
        </w:rPr>
      </w:pPr>
      <w:r w:rsidRPr="00707F34">
        <w:rPr>
          <w:rFonts w:ascii="Arial" w:hAnsi="Arial" w:cs="Arial"/>
          <w:sz w:val="24"/>
        </w:rPr>
        <w:t xml:space="preserve">Como sabe, su programa de capacitación ya cuenta con información similar y, si lo solicita, se puede restringir que la AUCD consulte la información actualizada. Ninguna parte de la información que proporcione se utilizará para identificarlo individualmente ante ninguna agencia externa, como la Oficina de Salud Materno-Infantil (MCHB, por sus siglas en inglés) o la Administración de Discapacidades del Desarrollo (ADD, por sus siglas en inglés). Cualquier información que se suministre a esta o a otras agencias federales se hará de forma conjunta, de manera que no se pueda identificar a ningún participante concreto. Si tiene alguna pregunta o duda, o necesita la encuesta en un formato alternativo, póngase en contacto con el director del centro del que recibió la capacitación o envíe un correo electrónico a </w:t>
      </w:r>
      <w:hyperlink r:id="rId9" w:history="1">
        <w:r w:rsidR="00320538" w:rsidRPr="00707F34">
          <w:rPr>
            <w:rStyle w:val="Hyperlink"/>
            <w:rFonts w:ascii="Arial" w:hAnsi="Arial" w:cs="Arial"/>
            <w:b/>
            <w:bCs/>
            <w:sz w:val="24"/>
          </w:rPr>
          <w:t>nirs@aucd.org</w:t>
        </w:r>
      </w:hyperlink>
      <w:r w:rsidRPr="00707F34">
        <w:rPr>
          <w:rFonts w:ascii="Arial" w:hAnsi="Arial" w:cs="Arial"/>
          <w:sz w:val="24"/>
        </w:rPr>
        <w:t>.</w:t>
      </w:r>
      <w:r w:rsidR="00320538" w:rsidRPr="00707F34">
        <w:rPr>
          <w:rFonts w:ascii="Arial" w:hAnsi="Arial" w:cs="Arial"/>
          <w:sz w:val="24"/>
        </w:rPr>
        <w:t xml:space="preserve"> </w:t>
      </w:r>
    </w:p>
    <w:p w14:paraId="42DB53DF" w14:textId="4E0A55EC" w:rsidR="007B3618" w:rsidRPr="00707F34" w:rsidRDefault="00000000" w:rsidP="005B1613">
      <w:pPr>
        <w:spacing w:line="240" w:lineRule="auto"/>
        <w:rPr>
          <w:rFonts w:ascii="Arial" w:hAnsi="Arial" w:cs="Arial"/>
          <w:sz w:val="24"/>
          <w:szCs w:val="24"/>
        </w:rPr>
      </w:pPr>
      <w:r w:rsidRPr="00707F34">
        <w:rPr>
          <w:rFonts w:ascii="Arial" w:hAnsi="Arial" w:cs="Arial"/>
          <w:sz w:val="24"/>
        </w:rPr>
        <w:t xml:space="preserve">Agradecemos mucho su tiempo y asistencia para ayudar a su programa de capacitación, a  AUCD y a las agencias federales </w:t>
      </w:r>
      <w:r w:rsidR="002E2071" w:rsidRPr="00707F34">
        <w:rPr>
          <w:rFonts w:ascii="Arial" w:hAnsi="Arial" w:cs="Arial"/>
          <w:sz w:val="24"/>
        </w:rPr>
        <w:t xml:space="preserve">por </w:t>
      </w:r>
      <w:r w:rsidRPr="00707F34">
        <w:rPr>
          <w:rFonts w:ascii="Arial" w:hAnsi="Arial" w:cs="Arial"/>
          <w:sz w:val="24"/>
        </w:rPr>
        <w:t xml:space="preserve"> evaluar los resultados de la capacitación que ofrecemos. Esperamos con interés conocer su desarrollo académico y profesional.</w:t>
      </w:r>
    </w:p>
    <w:sectPr w:rsidR="007B3618" w:rsidRPr="00707F34" w:rsidSect="00F565CC">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0F0146"/>
    <w:multiLevelType w:val="hybridMultilevel"/>
    <w:tmpl w:val="0CEE724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0">
    <w:nsid w:val="446D5C5E"/>
    <w:multiLevelType w:val="hybridMultilevel"/>
    <w:tmpl w:val="A010F3C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15:restartNumberingAfterBreak="0">
    <w:nsid w:val="7D2127D9"/>
    <w:multiLevelType w:val="hybridMultilevel"/>
    <w:tmpl w:val="F48AE37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09990315">
    <w:abstractNumId w:val="0"/>
  </w:num>
  <w:num w:numId="2" w16cid:durableId="1629509410">
    <w:abstractNumId w:val="2"/>
  </w:num>
  <w:num w:numId="3" w16cid:durableId="19837317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zM1NTA0MTYwMTZS0lEKTi0uzszPAykwrAUA2IvLMywAAAA="/>
  </w:docVars>
  <w:rsids>
    <w:rsidRoot w:val="00A24C70"/>
    <w:rsid w:val="000003A7"/>
    <w:rsid w:val="0000068E"/>
    <w:rsid w:val="000032FB"/>
    <w:rsid w:val="00003476"/>
    <w:rsid w:val="00010634"/>
    <w:rsid w:val="00017F8A"/>
    <w:rsid w:val="00026247"/>
    <w:rsid w:val="0002676B"/>
    <w:rsid w:val="000271E0"/>
    <w:rsid w:val="0003396F"/>
    <w:rsid w:val="0003733F"/>
    <w:rsid w:val="00037691"/>
    <w:rsid w:val="0004755A"/>
    <w:rsid w:val="00050725"/>
    <w:rsid w:val="00053D26"/>
    <w:rsid w:val="00053FED"/>
    <w:rsid w:val="00057A1D"/>
    <w:rsid w:val="00061090"/>
    <w:rsid w:val="00066762"/>
    <w:rsid w:val="00077053"/>
    <w:rsid w:val="0007779F"/>
    <w:rsid w:val="000814B3"/>
    <w:rsid w:val="000827A4"/>
    <w:rsid w:val="00084F3A"/>
    <w:rsid w:val="00091FF8"/>
    <w:rsid w:val="00092CD4"/>
    <w:rsid w:val="00093BF3"/>
    <w:rsid w:val="00094D19"/>
    <w:rsid w:val="000974C8"/>
    <w:rsid w:val="000A1433"/>
    <w:rsid w:val="000A2B2A"/>
    <w:rsid w:val="000A2E93"/>
    <w:rsid w:val="000A432F"/>
    <w:rsid w:val="000A4B86"/>
    <w:rsid w:val="000A4FE4"/>
    <w:rsid w:val="000B1C68"/>
    <w:rsid w:val="000C322C"/>
    <w:rsid w:val="000C4EA0"/>
    <w:rsid w:val="000D13A4"/>
    <w:rsid w:val="000D29BC"/>
    <w:rsid w:val="000D6BA5"/>
    <w:rsid w:val="000E4E36"/>
    <w:rsid w:val="000F0318"/>
    <w:rsid w:val="000F169C"/>
    <w:rsid w:val="000F4196"/>
    <w:rsid w:val="00102E59"/>
    <w:rsid w:val="00107B6F"/>
    <w:rsid w:val="00107D51"/>
    <w:rsid w:val="001140C6"/>
    <w:rsid w:val="00115851"/>
    <w:rsid w:val="00116A43"/>
    <w:rsid w:val="00117866"/>
    <w:rsid w:val="00123DF9"/>
    <w:rsid w:val="001266B1"/>
    <w:rsid w:val="001278CA"/>
    <w:rsid w:val="001340D9"/>
    <w:rsid w:val="00137A00"/>
    <w:rsid w:val="00141D5D"/>
    <w:rsid w:val="00144A2D"/>
    <w:rsid w:val="001457DB"/>
    <w:rsid w:val="00147130"/>
    <w:rsid w:val="00147CFA"/>
    <w:rsid w:val="00150ED2"/>
    <w:rsid w:val="00157A98"/>
    <w:rsid w:val="00160BEE"/>
    <w:rsid w:val="00162555"/>
    <w:rsid w:val="00163A07"/>
    <w:rsid w:val="00164249"/>
    <w:rsid w:val="0017018E"/>
    <w:rsid w:val="00171DC8"/>
    <w:rsid w:val="00174354"/>
    <w:rsid w:val="00180FB9"/>
    <w:rsid w:val="00184E32"/>
    <w:rsid w:val="0018772D"/>
    <w:rsid w:val="00191694"/>
    <w:rsid w:val="001967B2"/>
    <w:rsid w:val="00197D90"/>
    <w:rsid w:val="001A37CF"/>
    <w:rsid w:val="001B0922"/>
    <w:rsid w:val="001B1233"/>
    <w:rsid w:val="001B2293"/>
    <w:rsid w:val="001C5E91"/>
    <w:rsid w:val="001C7116"/>
    <w:rsid w:val="001D23D4"/>
    <w:rsid w:val="001D2A54"/>
    <w:rsid w:val="001E0920"/>
    <w:rsid w:val="001E0B98"/>
    <w:rsid w:val="001E1DED"/>
    <w:rsid w:val="001E2E49"/>
    <w:rsid w:val="001E688C"/>
    <w:rsid w:val="001E7748"/>
    <w:rsid w:val="001F1B0D"/>
    <w:rsid w:val="001F2944"/>
    <w:rsid w:val="001F30A1"/>
    <w:rsid w:val="001F5D3D"/>
    <w:rsid w:val="001F6BBA"/>
    <w:rsid w:val="002004CA"/>
    <w:rsid w:val="002012B8"/>
    <w:rsid w:val="00202F71"/>
    <w:rsid w:val="00203102"/>
    <w:rsid w:val="00203606"/>
    <w:rsid w:val="00206844"/>
    <w:rsid w:val="00207B77"/>
    <w:rsid w:val="002123AD"/>
    <w:rsid w:val="0021361D"/>
    <w:rsid w:val="00214427"/>
    <w:rsid w:val="00221006"/>
    <w:rsid w:val="002220D6"/>
    <w:rsid w:val="00225BCF"/>
    <w:rsid w:val="00227375"/>
    <w:rsid w:val="002306FF"/>
    <w:rsid w:val="0023534F"/>
    <w:rsid w:val="0023771B"/>
    <w:rsid w:val="00241230"/>
    <w:rsid w:val="00241EC9"/>
    <w:rsid w:val="00243D4D"/>
    <w:rsid w:val="00244623"/>
    <w:rsid w:val="0024465F"/>
    <w:rsid w:val="00245B84"/>
    <w:rsid w:val="00247BEA"/>
    <w:rsid w:val="00250499"/>
    <w:rsid w:val="00250A62"/>
    <w:rsid w:val="002538C7"/>
    <w:rsid w:val="00257BCB"/>
    <w:rsid w:val="00261653"/>
    <w:rsid w:val="002620B2"/>
    <w:rsid w:val="00264F30"/>
    <w:rsid w:val="00270B4D"/>
    <w:rsid w:val="0027211C"/>
    <w:rsid w:val="00273D54"/>
    <w:rsid w:val="0027741F"/>
    <w:rsid w:val="00277E1A"/>
    <w:rsid w:val="00283731"/>
    <w:rsid w:val="00283F26"/>
    <w:rsid w:val="00290CBA"/>
    <w:rsid w:val="00292385"/>
    <w:rsid w:val="002944C3"/>
    <w:rsid w:val="0029456D"/>
    <w:rsid w:val="00294DEE"/>
    <w:rsid w:val="0029760C"/>
    <w:rsid w:val="002A2E05"/>
    <w:rsid w:val="002A3442"/>
    <w:rsid w:val="002A7D4B"/>
    <w:rsid w:val="002B0467"/>
    <w:rsid w:val="002B0DCB"/>
    <w:rsid w:val="002B11D5"/>
    <w:rsid w:val="002B3AF1"/>
    <w:rsid w:val="002C7D13"/>
    <w:rsid w:val="002C7E64"/>
    <w:rsid w:val="002D3700"/>
    <w:rsid w:val="002D5DB0"/>
    <w:rsid w:val="002E13F7"/>
    <w:rsid w:val="002E2071"/>
    <w:rsid w:val="002E29F7"/>
    <w:rsid w:val="002E5E82"/>
    <w:rsid w:val="002E6A2D"/>
    <w:rsid w:val="002E6E11"/>
    <w:rsid w:val="002F4239"/>
    <w:rsid w:val="00302CC1"/>
    <w:rsid w:val="003040C0"/>
    <w:rsid w:val="003107A4"/>
    <w:rsid w:val="00310BE3"/>
    <w:rsid w:val="00315B98"/>
    <w:rsid w:val="00320538"/>
    <w:rsid w:val="00321792"/>
    <w:rsid w:val="003234BB"/>
    <w:rsid w:val="003243A6"/>
    <w:rsid w:val="0033150C"/>
    <w:rsid w:val="003318D3"/>
    <w:rsid w:val="00331CD2"/>
    <w:rsid w:val="00332205"/>
    <w:rsid w:val="00332A43"/>
    <w:rsid w:val="00333247"/>
    <w:rsid w:val="0034072C"/>
    <w:rsid w:val="00344DC3"/>
    <w:rsid w:val="0035205A"/>
    <w:rsid w:val="00376352"/>
    <w:rsid w:val="00382CF8"/>
    <w:rsid w:val="00383360"/>
    <w:rsid w:val="00390207"/>
    <w:rsid w:val="00392650"/>
    <w:rsid w:val="00393BF8"/>
    <w:rsid w:val="003A0C35"/>
    <w:rsid w:val="003A2727"/>
    <w:rsid w:val="003A584B"/>
    <w:rsid w:val="003A6773"/>
    <w:rsid w:val="003A689C"/>
    <w:rsid w:val="003B0B77"/>
    <w:rsid w:val="003B188B"/>
    <w:rsid w:val="003B3BA7"/>
    <w:rsid w:val="003C0419"/>
    <w:rsid w:val="003C205B"/>
    <w:rsid w:val="003C7281"/>
    <w:rsid w:val="003D0348"/>
    <w:rsid w:val="003D5EDC"/>
    <w:rsid w:val="003E2502"/>
    <w:rsid w:val="003E2EB3"/>
    <w:rsid w:val="003E4870"/>
    <w:rsid w:val="003E7F7C"/>
    <w:rsid w:val="003F2CBE"/>
    <w:rsid w:val="00406796"/>
    <w:rsid w:val="00407089"/>
    <w:rsid w:val="00407097"/>
    <w:rsid w:val="00407A9A"/>
    <w:rsid w:val="00410AC7"/>
    <w:rsid w:val="004164A2"/>
    <w:rsid w:val="00416615"/>
    <w:rsid w:val="00416649"/>
    <w:rsid w:val="00421B3B"/>
    <w:rsid w:val="00422DC2"/>
    <w:rsid w:val="004305BF"/>
    <w:rsid w:val="00431668"/>
    <w:rsid w:val="00435DC4"/>
    <w:rsid w:val="00441AFE"/>
    <w:rsid w:val="00444FED"/>
    <w:rsid w:val="004528F1"/>
    <w:rsid w:val="0045447E"/>
    <w:rsid w:val="00456616"/>
    <w:rsid w:val="0047234C"/>
    <w:rsid w:val="0047429E"/>
    <w:rsid w:val="004745C7"/>
    <w:rsid w:val="004753FC"/>
    <w:rsid w:val="00483A5A"/>
    <w:rsid w:val="00484DF3"/>
    <w:rsid w:val="00496844"/>
    <w:rsid w:val="00496F13"/>
    <w:rsid w:val="004A24EA"/>
    <w:rsid w:val="004C07DC"/>
    <w:rsid w:val="004C3104"/>
    <w:rsid w:val="004C4A3F"/>
    <w:rsid w:val="004C6797"/>
    <w:rsid w:val="004C6FBE"/>
    <w:rsid w:val="004D155B"/>
    <w:rsid w:val="004D1E96"/>
    <w:rsid w:val="004D4452"/>
    <w:rsid w:val="004D7D68"/>
    <w:rsid w:val="004E2A5C"/>
    <w:rsid w:val="004E413D"/>
    <w:rsid w:val="004E6ED6"/>
    <w:rsid w:val="004E7F50"/>
    <w:rsid w:val="00500275"/>
    <w:rsid w:val="005008DD"/>
    <w:rsid w:val="005009C3"/>
    <w:rsid w:val="00502C0E"/>
    <w:rsid w:val="00504AAD"/>
    <w:rsid w:val="00510EBF"/>
    <w:rsid w:val="00511DE9"/>
    <w:rsid w:val="00513463"/>
    <w:rsid w:val="00516680"/>
    <w:rsid w:val="00521045"/>
    <w:rsid w:val="00524265"/>
    <w:rsid w:val="00530799"/>
    <w:rsid w:val="005309AE"/>
    <w:rsid w:val="00532BAA"/>
    <w:rsid w:val="00534B95"/>
    <w:rsid w:val="00541F7D"/>
    <w:rsid w:val="00544505"/>
    <w:rsid w:val="0054613F"/>
    <w:rsid w:val="00551ACF"/>
    <w:rsid w:val="00554EDF"/>
    <w:rsid w:val="005603FD"/>
    <w:rsid w:val="00564B73"/>
    <w:rsid w:val="005667C9"/>
    <w:rsid w:val="00572335"/>
    <w:rsid w:val="0057385F"/>
    <w:rsid w:val="00573FA6"/>
    <w:rsid w:val="00580B0D"/>
    <w:rsid w:val="00583238"/>
    <w:rsid w:val="005843C3"/>
    <w:rsid w:val="0058539A"/>
    <w:rsid w:val="005A3884"/>
    <w:rsid w:val="005A5A8B"/>
    <w:rsid w:val="005A62A9"/>
    <w:rsid w:val="005A7BDE"/>
    <w:rsid w:val="005A7D35"/>
    <w:rsid w:val="005B1613"/>
    <w:rsid w:val="005B3921"/>
    <w:rsid w:val="005B3EB5"/>
    <w:rsid w:val="005B560B"/>
    <w:rsid w:val="005B596A"/>
    <w:rsid w:val="005B5E6B"/>
    <w:rsid w:val="005B7B32"/>
    <w:rsid w:val="005C0B49"/>
    <w:rsid w:val="005C152C"/>
    <w:rsid w:val="005C17F0"/>
    <w:rsid w:val="005C25EF"/>
    <w:rsid w:val="005C38FC"/>
    <w:rsid w:val="005C77D9"/>
    <w:rsid w:val="005D117A"/>
    <w:rsid w:val="005D297E"/>
    <w:rsid w:val="005D797C"/>
    <w:rsid w:val="005E11A7"/>
    <w:rsid w:val="005E4EDA"/>
    <w:rsid w:val="005E4F39"/>
    <w:rsid w:val="005F21BE"/>
    <w:rsid w:val="005F35B7"/>
    <w:rsid w:val="00603FDC"/>
    <w:rsid w:val="00607AC1"/>
    <w:rsid w:val="0061067E"/>
    <w:rsid w:val="00611CD1"/>
    <w:rsid w:val="006121AC"/>
    <w:rsid w:val="0061420D"/>
    <w:rsid w:val="00614237"/>
    <w:rsid w:val="0062489C"/>
    <w:rsid w:val="00631571"/>
    <w:rsid w:val="0063281D"/>
    <w:rsid w:val="00634178"/>
    <w:rsid w:val="0063527D"/>
    <w:rsid w:val="00635969"/>
    <w:rsid w:val="00637CDE"/>
    <w:rsid w:val="00642B4E"/>
    <w:rsid w:val="006471D6"/>
    <w:rsid w:val="0064773A"/>
    <w:rsid w:val="00655BD9"/>
    <w:rsid w:val="00655FFC"/>
    <w:rsid w:val="006630B0"/>
    <w:rsid w:val="00667060"/>
    <w:rsid w:val="00672053"/>
    <w:rsid w:val="006731D7"/>
    <w:rsid w:val="00674215"/>
    <w:rsid w:val="0067520E"/>
    <w:rsid w:val="006766D6"/>
    <w:rsid w:val="00681F52"/>
    <w:rsid w:val="00684515"/>
    <w:rsid w:val="006879B6"/>
    <w:rsid w:val="00691719"/>
    <w:rsid w:val="00691E5C"/>
    <w:rsid w:val="00692296"/>
    <w:rsid w:val="006923A8"/>
    <w:rsid w:val="0069491C"/>
    <w:rsid w:val="006A1C06"/>
    <w:rsid w:val="006B1BA5"/>
    <w:rsid w:val="006B7B1F"/>
    <w:rsid w:val="006C0B9F"/>
    <w:rsid w:val="006C7967"/>
    <w:rsid w:val="006D091A"/>
    <w:rsid w:val="006D6657"/>
    <w:rsid w:val="006D7D19"/>
    <w:rsid w:val="006E412D"/>
    <w:rsid w:val="006F1794"/>
    <w:rsid w:val="006F6167"/>
    <w:rsid w:val="00700B2B"/>
    <w:rsid w:val="00703F2B"/>
    <w:rsid w:val="0070585C"/>
    <w:rsid w:val="00707F34"/>
    <w:rsid w:val="00710925"/>
    <w:rsid w:val="007153A9"/>
    <w:rsid w:val="0072043F"/>
    <w:rsid w:val="00721658"/>
    <w:rsid w:val="00722099"/>
    <w:rsid w:val="0072484E"/>
    <w:rsid w:val="00726A62"/>
    <w:rsid w:val="00727F0F"/>
    <w:rsid w:val="007326B7"/>
    <w:rsid w:val="00732EDE"/>
    <w:rsid w:val="007347EF"/>
    <w:rsid w:val="0073550C"/>
    <w:rsid w:val="00764C68"/>
    <w:rsid w:val="007729E3"/>
    <w:rsid w:val="007769B7"/>
    <w:rsid w:val="00791E8F"/>
    <w:rsid w:val="00797417"/>
    <w:rsid w:val="007A0913"/>
    <w:rsid w:val="007A3A94"/>
    <w:rsid w:val="007A4FA7"/>
    <w:rsid w:val="007B3618"/>
    <w:rsid w:val="007B4FCC"/>
    <w:rsid w:val="007B5611"/>
    <w:rsid w:val="007B5ACC"/>
    <w:rsid w:val="007B65AC"/>
    <w:rsid w:val="007B711D"/>
    <w:rsid w:val="007B79F0"/>
    <w:rsid w:val="007D2B94"/>
    <w:rsid w:val="007D7818"/>
    <w:rsid w:val="007D7AF6"/>
    <w:rsid w:val="007F386D"/>
    <w:rsid w:val="007F5B11"/>
    <w:rsid w:val="00804FA7"/>
    <w:rsid w:val="008069A5"/>
    <w:rsid w:val="00810408"/>
    <w:rsid w:val="00831FEE"/>
    <w:rsid w:val="008352DA"/>
    <w:rsid w:val="00840D8D"/>
    <w:rsid w:val="00843033"/>
    <w:rsid w:val="00856677"/>
    <w:rsid w:val="0086444E"/>
    <w:rsid w:val="00864672"/>
    <w:rsid w:val="00871332"/>
    <w:rsid w:val="00871594"/>
    <w:rsid w:val="00872212"/>
    <w:rsid w:val="008759E9"/>
    <w:rsid w:val="00880A32"/>
    <w:rsid w:val="00881598"/>
    <w:rsid w:val="00881F60"/>
    <w:rsid w:val="00887B03"/>
    <w:rsid w:val="008914B6"/>
    <w:rsid w:val="00891C8C"/>
    <w:rsid w:val="00893CA5"/>
    <w:rsid w:val="008A1540"/>
    <w:rsid w:val="008A7E12"/>
    <w:rsid w:val="008B3E7D"/>
    <w:rsid w:val="008C3671"/>
    <w:rsid w:val="008C5C4B"/>
    <w:rsid w:val="008C7735"/>
    <w:rsid w:val="008D31A8"/>
    <w:rsid w:val="008D3F1F"/>
    <w:rsid w:val="008D4065"/>
    <w:rsid w:val="008D5AB0"/>
    <w:rsid w:val="008D63AF"/>
    <w:rsid w:val="008E4A92"/>
    <w:rsid w:val="008E794B"/>
    <w:rsid w:val="008F0338"/>
    <w:rsid w:val="008F547F"/>
    <w:rsid w:val="008F5EB4"/>
    <w:rsid w:val="00901EF3"/>
    <w:rsid w:val="00902B79"/>
    <w:rsid w:val="00906E59"/>
    <w:rsid w:val="00907BD5"/>
    <w:rsid w:val="0091124C"/>
    <w:rsid w:val="009120B8"/>
    <w:rsid w:val="00916F45"/>
    <w:rsid w:val="00920C66"/>
    <w:rsid w:val="00923CE9"/>
    <w:rsid w:val="00926D22"/>
    <w:rsid w:val="009327AF"/>
    <w:rsid w:val="00932B31"/>
    <w:rsid w:val="0093708B"/>
    <w:rsid w:val="00937237"/>
    <w:rsid w:val="0094341B"/>
    <w:rsid w:val="009478CF"/>
    <w:rsid w:val="00950025"/>
    <w:rsid w:val="00951E93"/>
    <w:rsid w:val="00960E26"/>
    <w:rsid w:val="0096187F"/>
    <w:rsid w:val="00962A5A"/>
    <w:rsid w:val="00962E32"/>
    <w:rsid w:val="00966ABB"/>
    <w:rsid w:val="00967E28"/>
    <w:rsid w:val="0097059A"/>
    <w:rsid w:val="009853E6"/>
    <w:rsid w:val="00995355"/>
    <w:rsid w:val="009964F2"/>
    <w:rsid w:val="00997AF7"/>
    <w:rsid w:val="009A4740"/>
    <w:rsid w:val="009A6B01"/>
    <w:rsid w:val="009A780C"/>
    <w:rsid w:val="009A7DC2"/>
    <w:rsid w:val="009B3CE1"/>
    <w:rsid w:val="009C0742"/>
    <w:rsid w:val="009C0E84"/>
    <w:rsid w:val="009C200D"/>
    <w:rsid w:val="009C5F86"/>
    <w:rsid w:val="009D098B"/>
    <w:rsid w:val="009D4798"/>
    <w:rsid w:val="009D5DF0"/>
    <w:rsid w:val="009E0922"/>
    <w:rsid w:val="009E1164"/>
    <w:rsid w:val="009E2FF0"/>
    <w:rsid w:val="009E53DE"/>
    <w:rsid w:val="009E63AD"/>
    <w:rsid w:val="009E6E61"/>
    <w:rsid w:val="009F0A5A"/>
    <w:rsid w:val="009F21BB"/>
    <w:rsid w:val="009F25C7"/>
    <w:rsid w:val="009F7A15"/>
    <w:rsid w:val="00A00416"/>
    <w:rsid w:val="00A04F62"/>
    <w:rsid w:val="00A1242E"/>
    <w:rsid w:val="00A142A6"/>
    <w:rsid w:val="00A1481B"/>
    <w:rsid w:val="00A16586"/>
    <w:rsid w:val="00A21B55"/>
    <w:rsid w:val="00A21DC5"/>
    <w:rsid w:val="00A234F3"/>
    <w:rsid w:val="00A24C57"/>
    <w:rsid w:val="00A24C70"/>
    <w:rsid w:val="00A2783D"/>
    <w:rsid w:val="00A33607"/>
    <w:rsid w:val="00A35969"/>
    <w:rsid w:val="00A35C7A"/>
    <w:rsid w:val="00A46780"/>
    <w:rsid w:val="00A478C2"/>
    <w:rsid w:val="00A5043D"/>
    <w:rsid w:val="00A55351"/>
    <w:rsid w:val="00A56123"/>
    <w:rsid w:val="00A60105"/>
    <w:rsid w:val="00A60C7F"/>
    <w:rsid w:val="00A62FA0"/>
    <w:rsid w:val="00A66BAC"/>
    <w:rsid w:val="00A7454F"/>
    <w:rsid w:val="00A75695"/>
    <w:rsid w:val="00A77A06"/>
    <w:rsid w:val="00A821D2"/>
    <w:rsid w:val="00A8428F"/>
    <w:rsid w:val="00A8556F"/>
    <w:rsid w:val="00A86FDE"/>
    <w:rsid w:val="00A90072"/>
    <w:rsid w:val="00A90C4F"/>
    <w:rsid w:val="00A92913"/>
    <w:rsid w:val="00A9449F"/>
    <w:rsid w:val="00A94B24"/>
    <w:rsid w:val="00A973A5"/>
    <w:rsid w:val="00A97DCC"/>
    <w:rsid w:val="00AA12B9"/>
    <w:rsid w:val="00AA2764"/>
    <w:rsid w:val="00AA2ADB"/>
    <w:rsid w:val="00AB788B"/>
    <w:rsid w:val="00AC0775"/>
    <w:rsid w:val="00AD46A7"/>
    <w:rsid w:val="00AD59DE"/>
    <w:rsid w:val="00AD7DEB"/>
    <w:rsid w:val="00AE240C"/>
    <w:rsid w:val="00AE446F"/>
    <w:rsid w:val="00AE47F5"/>
    <w:rsid w:val="00AE4DE2"/>
    <w:rsid w:val="00B000BB"/>
    <w:rsid w:val="00B01DCC"/>
    <w:rsid w:val="00B02DBA"/>
    <w:rsid w:val="00B0785F"/>
    <w:rsid w:val="00B1096C"/>
    <w:rsid w:val="00B1339C"/>
    <w:rsid w:val="00B1456C"/>
    <w:rsid w:val="00B14709"/>
    <w:rsid w:val="00B20820"/>
    <w:rsid w:val="00B21B19"/>
    <w:rsid w:val="00B23978"/>
    <w:rsid w:val="00B24719"/>
    <w:rsid w:val="00B273FB"/>
    <w:rsid w:val="00B30D41"/>
    <w:rsid w:val="00B357BA"/>
    <w:rsid w:val="00B3631A"/>
    <w:rsid w:val="00B36879"/>
    <w:rsid w:val="00B400F3"/>
    <w:rsid w:val="00B41115"/>
    <w:rsid w:val="00B457CD"/>
    <w:rsid w:val="00B47F80"/>
    <w:rsid w:val="00B50C28"/>
    <w:rsid w:val="00B66E43"/>
    <w:rsid w:val="00B6787A"/>
    <w:rsid w:val="00B70FB3"/>
    <w:rsid w:val="00B7386F"/>
    <w:rsid w:val="00B75DA4"/>
    <w:rsid w:val="00B75F52"/>
    <w:rsid w:val="00B77D48"/>
    <w:rsid w:val="00B87B03"/>
    <w:rsid w:val="00B90846"/>
    <w:rsid w:val="00B9265F"/>
    <w:rsid w:val="00B92823"/>
    <w:rsid w:val="00B95D70"/>
    <w:rsid w:val="00BA4C2F"/>
    <w:rsid w:val="00BA5CAC"/>
    <w:rsid w:val="00BA5F42"/>
    <w:rsid w:val="00BA7AAE"/>
    <w:rsid w:val="00BB492F"/>
    <w:rsid w:val="00BC4DF1"/>
    <w:rsid w:val="00BC6B24"/>
    <w:rsid w:val="00BD3B39"/>
    <w:rsid w:val="00BD48FA"/>
    <w:rsid w:val="00BD4D44"/>
    <w:rsid w:val="00BD723C"/>
    <w:rsid w:val="00BE2480"/>
    <w:rsid w:val="00BE4493"/>
    <w:rsid w:val="00BE574E"/>
    <w:rsid w:val="00BF02A3"/>
    <w:rsid w:val="00BF3341"/>
    <w:rsid w:val="00BF4359"/>
    <w:rsid w:val="00C03839"/>
    <w:rsid w:val="00C06058"/>
    <w:rsid w:val="00C12491"/>
    <w:rsid w:val="00C2127D"/>
    <w:rsid w:val="00C21665"/>
    <w:rsid w:val="00C23038"/>
    <w:rsid w:val="00C2746D"/>
    <w:rsid w:val="00C33180"/>
    <w:rsid w:val="00C33659"/>
    <w:rsid w:val="00C342E8"/>
    <w:rsid w:val="00C44036"/>
    <w:rsid w:val="00C500BD"/>
    <w:rsid w:val="00C524E7"/>
    <w:rsid w:val="00C53D7D"/>
    <w:rsid w:val="00C5581E"/>
    <w:rsid w:val="00C5700E"/>
    <w:rsid w:val="00C6400F"/>
    <w:rsid w:val="00C666CA"/>
    <w:rsid w:val="00C67AE5"/>
    <w:rsid w:val="00C70A4E"/>
    <w:rsid w:val="00C7305B"/>
    <w:rsid w:val="00C74ADD"/>
    <w:rsid w:val="00C91E48"/>
    <w:rsid w:val="00C93CF2"/>
    <w:rsid w:val="00C93E47"/>
    <w:rsid w:val="00C95A0A"/>
    <w:rsid w:val="00C961C6"/>
    <w:rsid w:val="00CA62B2"/>
    <w:rsid w:val="00CA682F"/>
    <w:rsid w:val="00CB1C65"/>
    <w:rsid w:val="00CB28C5"/>
    <w:rsid w:val="00CB30FB"/>
    <w:rsid w:val="00CB5FF9"/>
    <w:rsid w:val="00CC02DE"/>
    <w:rsid w:val="00CC0511"/>
    <w:rsid w:val="00CC2D78"/>
    <w:rsid w:val="00CC3E9E"/>
    <w:rsid w:val="00CC490A"/>
    <w:rsid w:val="00CD4E77"/>
    <w:rsid w:val="00CD76E8"/>
    <w:rsid w:val="00CE0697"/>
    <w:rsid w:val="00CE3F23"/>
    <w:rsid w:val="00CE79AA"/>
    <w:rsid w:val="00CF0E51"/>
    <w:rsid w:val="00CF3C4B"/>
    <w:rsid w:val="00CF3EE0"/>
    <w:rsid w:val="00CF5050"/>
    <w:rsid w:val="00CF6709"/>
    <w:rsid w:val="00CF7A37"/>
    <w:rsid w:val="00D015EE"/>
    <w:rsid w:val="00D03819"/>
    <w:rsid w:val="00D06D42"/>
    <w:rsid w:val="00D10EC9"/>
    <w:rsid w:val="00D13150"/>
    <w:rsid w:val="00D17A42"/>
    <w:rsid w:val="00D212EC"/>
    <w:rsid w:val="00D244FE"/>
    <w:rsid w:val="00D31E14"/>
    <w:rsid w:val="00D32A08"/>
    <w:rsid w:val="00D3342A"/>
    <w:rsid w:val="00D341DF"/>
    <w:rsid w:val="00D34964"/>
    <w:rsid w:val="00D374D0"/>
    <w:rsid w:val="00D418AC"/>
    <w:rsid w:val="00D44D1E"/>
    <w:rsid w:val="00D4563D"/>
    <w:rsid w:val="00D46F90"/>
    <w:rsid w:val="00D50809"/>
    <w:rsid w:val="00D555A5"/>
    <w:rsid w:val="00D568EB"/>
    <w:rsid w:val="00D630DC"/>
    <w:rsid w:val="00D6318B"/>
    <w:rsid w:val="00D63C29"/>
    <w:rsid w:val="00D641E7"/>
    <w:rsid w:val="00D64AFC"/>
    <w:rsid w:val="00D6743F"/>
    <w:rsid w:val="00D67BDD"/>
    <w:rsid w:val="00D721AA"/>
    <w:rsid w:val="00D734EC"/>
    <w:rsid w:val="00D752BF"/>
    <w:rsid w:val="00D82901"/>
    <w:rsid w:val="00D82C59"/>
    <w:rsid w:val="00D83DF1"/>
    <w:rsid w:val="00D84A1A"/>
    <w:rsid w:val="00D84F1A"/>
    <w:rsid w:val="00DA02DD"/>
    <w:rsid w:val="00DA16D6"/>
    <w:rsid w:val="00DA47A2"/>
    <w:rsid w:val="00DA522B"/>
    <w:rsid w:val="00DA5C5F"/>
    <w:rsid w:val="00DA660E"/>
    <w:rsid w:val="00DB50A4"/>
    <w:rsid w:val="00DD489F"/>
    <w:rsid w:val="00DE4A04"/>
    <w:rsid w:val="00DF0D44"/>
    <w:rsid w:val="00DF3F90"/>
    <w:rsid w:val="00E00B81"/>
    <w:rsid w:val="00E17BB3"/>
    <w:rsid w:val="00E2076D"/>
    <w:rsid w:val="00E21DBE"/>
    <w:rsid w:val="00E361E1"/>
    <w:rsid w:val="00E36BEA"/>
    <w:rsid w:val="00E416D8"/>
    <w:rsid w:val="00E419DB"/>
    <w:rsid w:val="00E42FFA"/>
    <w:rsid w:val="00E4773A"/>
    <w:rsid w:val="00E53931"/>
    <w:rsid w:val="00E54EC2"/>
    <w:rsid w:val="00E552C5"/>
    <w:rsid w:val="00E56C6E"/>
    <w:rsid w:val="00E71B15"/>
    <w:rsid w:val="00E71B1E"/>
    <w:rsid w:val="00E77AC0"/>
    <w:rsid w:val="00E8019C"/>
    <w:rsid w:val="00E8268E"/>
    <w:rsid w:val="00E845CD"/>
    <w:rsid w:val="00E86380"/>
    <w:rsid w:val="00E867FF"/>
    <w:rsid w:val="00E914AF"/>
    <w:rsid w:val="00E94205"/>
    <w:rsid w:val="00E956FE"/>
    <w:rsid w:val="00E966C1"/>
    <w:rsid w:val="00E9683F"/>
    <w:rsid w:val="00E96CD0"/>
    <w:rsid w:val="00E97AC2"/>
    <w:rsid w:val="00EA120C"/>
    <w:rsid w:val="00EA35D0"/>
    <w:rsid w:val="00EB0E5E"/>
    <w:rsid w:val="00EB27E1"/>
    <w:rsid w:val="00EB334D"/>
    <w:rsid w:val="00EB6783"/>
    <w:rsid w:val="00EB7308"/>
    <w:rsid w:val="00EC2AE0"/>
    <w:rsid w:val="00EC3018"/>
    <w:rsid w:val="00EC3E87"/>
    <w:rsid w:val="00EC77F4"/>
    <w:rsid w:val="00ED0EF5"/>
    <w:rsid w:val="00ED1FCA"/>
    <w:rsid w:val="00ED30C9"/>
    <w:rsid w:val="00ED3903"/>
    <w:rsid w:val="00ED5ABC"/>
    <w:rsid w:val="00EF2832"/>
    <w:rsid w:val="00EF351E"/>
    <w:rsid w:val="00F01DE7"/>
    <w:rsid w:val="00F037A2"/>
    <w:rsid w:val="00F06B42"/>
    <w:rsid w:val="00F07769"/>
    <w:rsid w:val="00F10CAF"/>
    <w:rsid w:val="00F134AC"/>
    <w:rsid w:val="00F14066"/>
    <w:rsid w:val="00F211BA"/>
    <w:rsid w:val="00F22167"/>
    <w:rsid w:val="00F260D6"/>
    <w:rsid w:val="00F2686F"/>
    <w:rsid w:val="00F350D9"/>
    <w:rsid w:val="00F4232E"/>
    <w:rsid w:val="00F47CAB"/>
    <w:rsid w:val="00F505F0"/>
    <w:rsid w:val="00F565CC"/>
    <w:rsid w:val="00F620E5"/>
    <w:rsid w:val="00F64D2A"/>
    <w:rsid w:val="00F66123"/>
    <w:rsid w:val="00F66E14"/>
    <w:rsid w:val="00F76C43"/>
    <w:rsid w:val="00F82B85"/>
    <w:rsid w:val="00F848A7"/>
    <w:rsid w:val="00F85152"/>
    <w:rsid w:val="00F87F93"/>
    <w:rsid w:val="00F944D0"/>
    <w:rsid w:val="00F94A43"/>
    <w:rsid w:val="00F96C67"/>
    <w:rsid w:val="00F96CFE"/>
    <w:rsid w:val="00FA16D4"/>
    <w:rsid w:val="00FA7892"/>
    <w:rsid w:val="00FB3A96"/>
    <w:rsid w:val="00FC0E2D"/>
    <w:rsid w:val="00FC1F80"/>
    <w:rsid w:val="00FC3F7E"/>
    <w:rsid w:val="00FC47CB"/>
    <w:rsid w:val="00FD387C"/>
    <w:rsid w:val="00FD55D9"/>
    <w:rsid w:val="00FE1025"/>
    <w:rsid w:val="00FE20C4"/>
    <w:rsid w:val="00FE4AF2"/>
    <w:rsid w:val="00FF081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D8AE9"/>
  <w15:chartTrackingRefBased/>
  <w15:docId w15:val="{14EE0F17-3321-4155-8D0D-1C19E43EC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265F"/>
    <w:pPr>
      <w:spacing w:after="200" w:line="276" w:lineRule="auto"/>
    </w:pPr>
    <w:rPr>
      <w:sz w:val="22"/>
      <w:szCs w:val="22"/>
      <w:lang w:val="" w:eastAsia="en-US"/>
    </w:rPr>
  </w:style>
  <w:style w:type="paragraph" w:styleId="Heading1">
    <w:name w:val="heading 1"/>
    <w:basedOn w:val="Normal"/>
    <w:next w:val="Normal"/>
    <w:link w:val="Heading1Char"/>
    <w:qFormat/>
    <w:rsid w:val="00A24C70"/>
    <w:pPr>
      <w:keepNext/>
      <w:spacing w:after="0" w:line="240" w:lineRule="auto"/>
      <w:outlineLvl w:val="0"/>
    </w:pPr>
    <w:rPr>
      <w:rFonts w:ascii="Tahoma" w:eastAsia="Times New Roman" w:hAnsi="Tahoma" w:cs="Tahoma"/>
      <w:sz w:val="3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quire">
    <w:name w:val="require"/>
    <w:basedOn w:val="DefaultParagraphFont"/>
    <w:rsid w:val="00A24C70"/>
  </w:style>
  <w:style w:type="character" w:customStyle="1" w:styleId="instruct">
    <w:name w:val="instruct"/>
    <w:basedOn w:val="DefaultParagraphFont"/>
    <w:rsid w:val="00A24C70"/>
  </w:style>
  <w:style w:type="character" w:customStyle="1" w:styleId="fldlbl2">
    <w:name w:val="fldlbl2"/>
    <w:basedOn w:val="DefaultParagraphFont"/>
    <w:rsid w:val="00A24C70"/>
  </w:style>
  <w:style w:type="paragraph" w:styleId="BalloonText">
    <w:name w:val="Balloon Text"/>
    <w:basedOn w:val="Normal"/>
    <w:link w:val="BalloonTextChar"/>
    <w:uiPriority w:val="99"/>
    <w:semiHidden/>
    <w:unhideWhenUsed/>
    <w:rsid w:val="00A24C7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24C70"/>
    <w:rPr>
      <w:rFonts w:ascii="Tahoma" w:hAnsi="Tahoma" w:cs="Tahoma"/>
      <w:sz w:val="16"/>
      <w:szCs w:val="16"/>
    </w:rPr>
  </w:style>
  <w:style w:type="character" w:customStyle="1" w:styleId="Heading1Char">
    <w:name w:val="Heading 1 Char"/>
    <w:link w:val="Heading1"/>
    <w:rsid w:val="00A24C70"/>
    <w:rPr>
      <w:rFonts w:ascii="Tahoma" w:eastAsia="Times New Roman" w:hAnsi="Tahoma" w:cs="Tahoma"/>
      <w:sz w:val="36"/>
      <w:szCs w:val="24"/>
    </w:rPr>
  </w:style>
  <w:style w:type="character" w:styleId="Hyperlink">
    <w:name w:val="Hyperlink"/>
    <w:uiPriority w:val="99"/>
    <w:unhideWhenUsed/>
    <w:rsid w:val="007B3618"/>
    <w:rPr>
      <w:color w:val="0563C1"/>
      <w:u w:val="single"/>
    </w:rPr>
  </w:style>
  <w:style w:type="paragraph" w:styleId="Revision">
    <w:name w:val="Revision"/>
    <w:hidden/>
    <w:uiPriority w:val="99"/>
    <w:semiHidden/>
    <w:rsid w:val="004D155B"/>
    <w:rPr>
      <w:sz w:val="22"/>
      <w:szCs w:val="22"/>
      <w:lang w:val="" w:eastAsia="en-US"/>
    </w:rPr>
  </w:style>
  <w:style w:type="character" w:styleId="CommentReference">
    <w:name w:val="annotation reference"/>
    <w:uiPriority w:val="99"/>
    <w:semiHidden/>
    <w:unhideWhenUsed/>
    <w:rsid w:val="004E2A5C"/>
    <w:rPr>
      <w:sz w:val="16"/>
      <w:szCs w:val="16"/>
    </w:rPr>
  </w:style>
  <w:style w:type="paragraph" w:styleId="CommentText">
    <w:name w:val="annotation text"/>
    <w:basedOn w:val="Normal"/>
    <w:link w:val="CommentTextChar"/>
    <w:uiPriority w:val="99"/>
    <w:unhideWhenUsed/>
    <w:rsid w:val="004E2A5C"/>
    <w:rPr>
      <w:sz w:val="20"/>
      <w:szCs w:val="20"/>
    </w:rPr>
  </w:style>
  <w:style w:type="character" w:customStyle="1" w:styleId="CommentTextChar">
    <w:name w:val="Comment Text Char"/>
    <w:link w:val="CommentText"/>
    <w:uiPriority w:val="99"/>
    <w:rsid w:val="004E2A5C"/>
    <w:rPr>
      <w:lang w:val=""/>
    </w:rPr>
  </w:style>
  <w:style w:type="paragraph" w:styleId="CommentSubject">
    <w:name w:val="annotation subject"/>
    <w:basedOn w:val="CommentText"/>
    <w:next w:val="CommentText"/>
    <w:link w:val="CommentSubjectChar"/>
    <w:uiPriority w:val="99"/>
    <w:semiHidden/>
    <w:unhideWhenUsed/>
    <w:rsid w:val="004E2A5C"/>
    <w:rPr>
      <w:b/>
      <w:bCs/>
    </w:rPr>
  </w:style>
  <w:style w:type="character" w:customStyle="1" w:styleId="CommentSubjectChar">
    <w:name w:val="Comment Subject Char"/>
    <w:link w:val="CommentSubject"/>
    <w:uiPriority w:val="99"/>
    <w:semiHidden/>
    <w:rsid w:val="004E2A5C"/>
    <w:rPr>
      <w:b/>
      <w:bCs/>
      <w:lang w:val=""/>
    </w:rPr>
  </w:style>
  <w:style w:type="character" w:styleId="UnresolvedMention">
    <w:name w:val="Unresolved Mention"/>
    <w:uiPriority w:val="99"/>
    <w:semiHidden/>
    <w:unhideWhenUsed/>
    <w:rsid w:val="003205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nirs@auc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883E899D54D74BA1C1A6CB9D71703E" ma:contentTypeVersion="17" ma:contentTypeDescription="Create a new document." ma:contentTypeScope="" ma:versionID="3be0929695a9ae88a8d94391f3d56e19">
  <xsd:schema xmlns:xsd="http://www.w3.org/2001/XMLSchema" xmlns:xs="http://www.w3.org/2001/XMLSchema" xmlns:p="http://schemas.microsoft.com/office/2006/metadata/properties" xmlns:ns2="efb5d312-3244-4da2-b682-98eb9f5698f6" xmlns:ns3="79817154-d81f-4d9d-a8cb-964bf513cd3b" targetNamespace="http://schemas.microsoft.com/office/2006/metadata/properties" ma:root="true" ma:fieldsID="de58a4b344844909a0d42ff46a3ab589" ns2:_="" ns3:_="">
    <xsd:import namespace="efb5d312-3244-4da2-b682-98eb9f5698f6"/>
    <xsd:import namespace="79817154-d81f-4d9d-a8cb-964bf513cd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Journalartic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5d312-3244-4da2-b682-98eb9f569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c74c03-2f9c-4dc9-9ac7-d15f18607ae3" ma:termSetId="09814cd3-568e-fe90-9814-8d621ff8fb84" ma:anchorId="fba54fb3-c3e1-fe81-a776-ca4b69148c4d" ma:open="true" ma:isKeyword="false">
      <xsd:complexType>
        <xsd:sequence>
          <xsd:element ref="pc:Terms" minOccurs="0" maxOccurs="1"/>
        </xsd:sequence>
      </xsd:complexType>
    </xsd:element>
    <xsd:element name="Journalarticle" ma:index="24" nillable="true" ma:displayName="Document type" ma:format="Dropdown" ma:internalName="Journalarticle">
      <xsd:simpleType>
        <xsd:restriction base="dms:Choice">
          <xsd:enumeration value="Journal article"/>
          <xsd:enumeration value="Report"/>
          <xsd:enumeration value="Website"/>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79817154-d81f-4d9d-a8cb-964bf513cd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571147-f908-406e-838c-ee9f7f3b6eb5}" ma:internalName="TaxCatchAll" ma:showField="CatchAllData" ma:web="79817154-d81f-4d9d-a8cb-964bf513c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Journalarticle xmlns="efb5d312-3244-4da2-b682-98eb9f5698f6" xsi:nil="true"/>
    <TaxCatchAll xmlns="79817154-d81f-4d9d-a8cb-964bf513cd3b" xsi:nil="true"/>
    <lcf76f155ced4ddcb4097134ff3c332f xmlns="efb5d312-3244-4da2-b682-98eb9f5698f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7DD755A-A174-4906-B48A-8FDD20060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5d312-3244-4da2-b682-98eb9f5698f6"/>
    <ds:schemaRef ds:uri="79817154-d81f-4d9d-a8cb-964bf513c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8E0AAB-90DA-434F-9462-F918C66D5EF7}">
  <ds:schemaRefs>
    <ds:schemaRef ds:uri="http://schemas.microsoft.com/sharepoint/v3/contenttype/forms"/>
  </ds:schemaRefs>
</ds:datastoreItem>
</file>

<file path=customXml/itemProps3.xml><?xml version="1.0" encoding="utf-8"?>
<ds:datastoreItem xmlns:ds="http://schemas.openxmlformats.org/officeDocument/2006/customXml" ds:itemID="{E128B1C9-1044-4034-B3EA-DC0A089BB0D8}">
  <ds:schemaRefs>
    <ds:schemaRef ds:uri="http://schemas.microsoft.com/office/2006/metadata/longProperties"/>
  </ds:schemaRefs>
</ds:datastoreItem>
</file>

<file path=customXml/itemProps4.xml><?xml version="1.0" encoding="utf-8"?>
<ds:datastoreItem xmlns:ds="http://schemas.openxmlformats.org/officeDocument/2006/customXml" ds:itemID="{BA7A734E-70B5-41BF-B835-93B2657B37BD}">
  <ds:schemaRefs>
    <ds:schemaRef ds:uri="http://schemas.microsoft.com/office/2006/metadata/properties"/>
    <ds:schemaRef ds:uri="http://schemas.microsoft.com/office/infopath/2007/PartnerControls"/>
    <ds:schemaRef ds:uri="efb5d312-3244-4da2-b682-98eb9f5698f6"/>
    <ds:schemaRef ds:uri="79817154-d81f-4d9d-a8cb-964bf513cd3b"/>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33</Words>
  <Characters>4582</Characters>
  <Application>Microsoft Office Word</Application>
  <DocSecurity>0</DocSecurity>
  <Lines>38</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aucd</Company>
  <LinksUpToDate>false</LinksUpToDate>
  <CharactersWithSpaces>5405</CharactersWithSpaces>
  <SharedDoc>false</SharedDoc>
  <HLinks>
    <vt:vector size="6" baseType="variant">
      <vt:variant>
        <vt:i4>3473414</vt:i4>
      </vt:variant>
      <vt:variant>
        <vt:i4>0</vt:i4>
      </vt:variant>
      <vt:variant>
        <vt:i4>0</vt:i4>
      </vt:variant>
      <vt:variant>
        <vt:i4>5</vt:i4>
      </vt:variant>
      <vt:variant>
        <vt:lpwstr>mailto:drudolph@auc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iclea</dc:creator>
  <cp:keywords/>
  <cp:lastModifiedBy>Jeanette Córdova</cp:lastModifiedBy>
  <cp:revision>9</cp:revision>
  <cp:lastPrinted>1601-01-01T00:00:00Z</cp:lastPrinted>
  <dcterms:created xsi:type="dcterms:W3CDTF">2023-01-09T22:26:00Z</dcterms:created>
  <dcterms:modified xsi:type="dcterms:W3CDTF">2023-01-10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Author">
    <vt:lpwstr>Natalie Martinez</vt:lpwstr>
  </property>
  <property fmtid="{D5CDD505-2E9C-101B-9397-08002B2CF9AE}" pid="3" name="display_urn:schemas-microsoft-com:office:office#Editor">
    <vt:lpwstr>Natalie Martinez</vt:lpwstr>
  </property>
  <property fmtid="{D5CDD505-2E9C-101B-9397-08002B2CF9AE}" pid="4" name="Order">
    <vt:lpwstr>25690900.0000000</vt:lpwstr>
  </property>
  <property fmtid="{D5CDD505-2E9C-101B-9397-08002B2CF9AE}" pid="5" name="MediaServiceImageTags">
    <vt:lpwstr/>
  </property>
  <property fmtid="{D5CDD505-2E9C-101B-9397-08002B2CF9AE}" pid="6" name="ContentTypeId">
    <vt:lpwstr>0x01010088883E899D54D74BA1C1A6CB9D71703E</vt:lpwstr>
  </property>
</Properties>
</file>